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CF2838" w14:textId="77777777" w:rsidR="003667B6" w:rsidRDefault="003667B6" w:rsidP="006D05AC">
      <w:pPr>
        <w:pStyle w:val="NoSpacing"/>
        <w:rPr>
          <w:rFonts w:ascii="Arial" w:hAnsi="Arial" w:cs="Arial"/>
          <w:b/>
        </w:rPr>
      </w:pPr>
    </w:p>
    <w:p w14:paraId="7746B1B9" w14:textId="77777777" w:rsidR="004434C0" w:rsidRDefault="004434C0" w:rsidP="007F25F3">
      <w:pPr>
        <w:pStyle w:val="NoSpacing"/>
        <w:jc w:val="center"/>
        <w:rPr>
          <w:rFonts w:ascii="Arial" w:hAnsi="Arial" w:cs="Arial"/>
          <w:b/>
          <w:sz w:val="20"/>
        </w:rPr>
      </w:pPr>
    </w:p>
    <w:p w14:paraId="6E1D0E0D" w14:textId="77777777" w:rsidR="00FE73F3" w:rsidRPr="002A67C6" w:rsidRDefault="007F25F3" w:rsidP="007F25F3">
      <w:pPr>
        <w:pStyle w:val="NoSpacing"/>
        <w:jc w:val="center"/>
        <w:rPr>
          <w:rFonts w:ascii="Arial" w:hAnsi="Arial" w:cs="Arial"/>
          <w:b/>
          <w:sz w:val="20"/>
        </w:rPr>
      </w:pPr>
      <w:r w:rsidRPr="002A67C6">
        <w:rPr>
          <w:rFonts w:ascii="Arial" w:hAnsi="Arial" w:cs="Arial"/>
          <w:b/>
          <w:sz w:val="20"/>
        </w:rPr>
        <w:t>RESEARCH MANAGEMENT CENTRE</w:t>
      </w:r>
    </w:p>
    <w:p w14:paraId="6BB0EEB3" w14:textId="77777777" w:rsidR="003667B6" w:rsidRPr="002A67C6" w:rsidRDefault="003667B6" w:rsidP="007F25F3">
      <w:pPr>
        <w:pStyle w:val="NoSpacing"/>
        <w:jc w:val="center"/>
        <w:rPr>
          <w:rFonts w:ascii="Arial" w:hAnsi="Arial" w:cs="Arial"/>
          <w:b/>
          <w:sz w:val="20"/>
        </w:rPr>
      </w:pPr>
    </w:p>
    <w:p w14:paraId="7DC22B1B" w14:textId="77777777" w:rsidR="007F25F3" w:rsidRPr="002A67C6" w:rsidRDefault="001F6878" w:rsidP="00493645">
      <w:pPr>
        <w:pStyle w:val="NoSpacing"/>
        <w:jc w:val="center"/>
        <w:rPr>
          <w:rFonts w:ascii="Arial" w:hAnsi="Arial" w:cs="Arial"/>
          <w:b/>
          <w:sz w:val="18"/>
          <w:szCs w:val="20"/>
        </w:rPr>
      </w:pPr>
      <w:r w:rsidRPr="002A67C6">
        <w:rPr>
          <w:rFonts w:ascii="Arial" w:hAnsi="Arial" w:cs="Arial"/>
          <w:b/>
          <w:sz w:val="18"/>
          <w:szCs w:val="20"/>
        </w:rPr>
        <w:t>LIST OF RESEARCH CLUSTER</w:t>
      </w:r>
      <w:r w:rsidR="00F607FA" w:rsidRPr="002A67C6">
        <w:rPr>
          <w:rFonts w:ascii="Arial" w:hAnsi="Arial" w:cs="Arial"/>
          <w:b/>
          <w:sz w:val="18"/>
          <w:szCs w:val="20"/>
        </w:rPr>
        <w:t>S</w:t>
      </w:r>
      <w:r w:rsidRPr="002A67C6">
        <w:rPr>
          <w:rFonts w:ascii="Arial" w:hAnsi="Arial" w:cs="Arial"/>
          <w:b/>
          <w:sz w:val="18"/>
          <w:szCs w:val="20"/>
        </w:rPr>
        <w:t xml:space="preserve"> </w:t>
      </w:r>
    </w:p>
    <w:p w14:paraId="1CFCA22C" w14:textId="77777777" w:rsidR="00444BD4" w:rsidRPr="002A67C6" w:rsidRDefault="00444BD4" w:rsidP="007F25F3">
      <w:pPr>
        <w:pStyle w:val="NoSpacing"/>
        <w:rPr>
          <w:rFonts w:ascii="Arial" w:hAnsi="Arial" w:cs="Arial"/>
          <w:b/>
          <w:sz w:val="18"/>
          <w:szCs w:val="20"/>
        </w:rPr>
      </w:pPr>
    </w:p>
    <w:tbl>
      <w:tblPr>
        <w:tblW w:w="138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708"/>
        <w:gridCol w:w="426"/>
        <w:gridCol w:w="758"/>
        <w:gridCol w:w="2077"/>
        <w:gridCol w:w="1222"/>
        <w:gridCol w:w="2306"/>
        <w:gridCol w:w="1149"/>
        <w:gridCol w:w="1985"/>
        <w:gridCol w:w="2835"/>
      </w:tblGrid>
      <w:tr w:rsidR="00F723A4" w:rsidRPr="002A67C6" w14:paraId="22A99AB6" w14:textId="7E3A1BF2" w:rsidTr="00D77C17">
        <w:trPr>
          <w:trHeight w:val="544"/>
        </w:trPr>
        <w:tc>
          <w:tcPr>
            <w:tcW w:w="426" w:type="dxa"/>
            <w:shd w:val="clear" w:color="auto" w:fill="0070C0"/>
            <w:vAlign w:val="center"/>
          </w:tcPr>
          <w:p w14:paraId="22E63319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NO.</w:t>
            </w:r>
          </w:p>
        </w:tc>
        <w:tc>
          <w:tcPr>
            <w:tcW w:w="708" w:type="dxa"/>
            <w:shd w:val="clear" w:color="auto" w:fill="0070C0"/>
            <w:vAlign w:val="center"/>
          </w:tcPr>
          <w:p w14:paraId="74431A00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KULL.</w:t>
            </w:r>
          </w:p>
        </w:tc>
        <w:tc>
          <w:tcPr>
            <w:tcW w:w="426" w:type="dxa"/>
            <w:shd w:val="clear" w:color="auto" w:fill="0070C0"/>
          </w:tcPr>
          <w:p w14:paraId="4D495C9F" w14:textId="77777777" w:rsidR="00F723A4" w:rsidRPr="007A2466" w:rsidRDefault="00F723A4" w:rsidP="003A4E69">
            <w:pPr>
              <w:pStyle w:val="NoSpacing"/>
              <w:jc w:val="center"/>
              <w:rPr>
                <w:rFonts w:ascii="Arial" w:hAnsi="Arial" w:cs="Arial"/>
                <w:b/>
                <w:color w:val="FFFFFF"/>
                <w:sz w:val="14"/>
                <w:szCs w:val="20"/>
              </w:rPr>
            </w:pPr>
          </w:p>
        </w:tc>
        <w:tc>
          <w:tcPr>
            <w:tcW w:w="758" w:type="dxa"/>
            <w:shd w:val="clear" w:color="auto" w:fill="0070C0"/>
            <w:vAlign w:val="center"/>
          </w:tcPr>
          <w:p w14:paraId="12732BE3" w14:textId="77777777" w:rsidR="00F723A4" w:rsidRPr="002A67C6" w:rsidRDefault="00F723A4" w:rsidP="003A4E69">
            <w:pPr>
              <w:pStyle w:val="NoSpacing"/>
              <w:jc w:val="center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CLUSTER ID</w:t>
            </w:r>
          </w:p>
        </w:tc>
        <w:tc>
          <w:tcPr>
            <w:tcW w:w="2077" w:type="dxa"/>
            <w:shd w:val="clear" w:color="auto" w:fill="0070C0"/>
            <w:vAlign w:val="center"/>
          </w:tcPr>
          <w:p w14:paraId="67675B0F" w14:textId="77777777" w:rsidR="00F723A4" w:rsidRPr="002A67C6" w:rsidRDefault="00F723A4" w:rsidP="00736C1D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RESEARCH UNIT/CENTRE</w:t>
            </w:r>
          </w:p>
        </w:tc>
        <w:tc>
          <w:tcPr>
            <w:tcW w:w="1222" w:type="dxa"/>
            <w:shd w:val="clear" w:color="auto" w:fill="0070C0"/>
            <w:vAlign w:val="center"/>
          </w:tcPr>
          <w:p w14:paraId="031D461D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ACCRONYM</w:t>
            </w:r>
          </w:p>
        </w:tc>
        <w:tc>
          <w:tcPr>
            <w:tcW w:w="2306" w:type="dxa"/>
            <w:shd w:val="clear" w:color="auto" w:fill="0070C0"/>
            <w:vAlign w:val="center"/>
          </w:tcPr>
          <w:p w14:paraId="15177D16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COORDINATOR</w:t>
            </w:r>
          </w:p>
        </w:tc>
        <w:tc>
          <w:tcPr>
            <w:tcW w:w="1149" w:type="dxa"/>
            <w:shd w:val="clear" w:color="auto" w:fill="0070C0"/>
            <w:vAlign w:val="center"/>
          </w:tcPr>
          <w:p w14:paraId="41267176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NO. OF MEMBERS</w:t>
            </w:r>
          </w:p>
        </w:tc>
        <w:tc>
          <w:tcPr>
            <w:tcW w:w="1985" w:type="dxa"/>
            <w:shd w:val="clear" w:color="auto" w:fill="0070C0"/>
            <w:vAlign w:val="center"/>
          </w:tcPr>
          <w:p w14:paraId="7ADB9CBF" w14:textId="77777777" w:rsidR="00F723A4" w:rsidRPr="002A67C6" w:rsidRDefault="00F723A4" w:rsidP="007F25F3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DATE START</w:t>
            </w:r>
          </w:p>
        </w:tc>
        <w:tc>
          <w:tcPr>
            <w:tcW w:w="2835" w:type="dxa"/>
            <w:shd w:val="clear" w:color="auto" w:fill="0070C0"/>
            <w:vAlign w:val="center"/>
          </w:tcPr>
          <w:p w14:paraId="56194645" w14:textId="77777777" w:rsidR="00F723A4" w:rsidRPr="002A67C6" w:rsidRDefault="00F723A4" w:rsidP="00847F78">
            <w:pPr>
              <w:pStyle w:val="NoSpacing"/>
              <w:rPr>
                <w:rFonts w:ascii="Arial" w:hAnsi="Arial" w:cs="Arial"/>
                <w:b/>
                <w:color w:val="FFFFFF"/>
                <w:sz w:val="16"/>
                <w:szCs w:val="20"/>
              </w:rPr>
            </w:pPr>
            <w:r w:rsidRPr="002A67C6">
              <w:rPr>
                <w:rFonts w:ascii="Arial" w:hAnsi="Arial" w:cs="Arial"/>
                <w:b/>
                <w:color w:val="FFFFFF"/>
                <w:sz w:val="16"/>
                <w:szCs w:val="20"/>
              </w:rPr>
              <w:t>E-MAIL</w:t>
            </w:r>
          </w:p>
        </w:tc>
      </w:tr>
      <w:tr w:rsidR="00F723A4" w:rsidRPr="00816E54" w14:paraId="054B2F38" w14:textId="70B76D93" w:rsidTr="00D77C17">
        <w:trPr>
          <w:trHeight w:val="280"/>
        </w:trPr>
        <w:tc>
          <w:tcPr>
            <w:tcW w:w="426" w:type="dxa"/>
            <w:vMerge w:val="restart"/>
            <w:shd w:val="clear" w:color="auto" w:fill="auto"/>
            <w:vAlign w:val="center"/>
          </w:tcPr>
          <w:p w14:paraId="5FA10332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1.</w:t>
            </w:r>
          </w:p>
        </w:tc>
        <w:tc>
          <w:tcPr>
            <w:tcW w:w="708" w:type="dxa"/>
            <w:vMerge w:val="restart"/>
          </w:tcPr>
          <w:p w14:paraId="3F046F2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28290AC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498F4571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1867CF0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617E0440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3A75FABE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5B212FA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232DF156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  <w:p w14:paraId="349037A6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KOE</w:t>
            </w:r>
          </w:p>
          <w:p w14:paraId="1BB3B91E" w14:textId="77777777" w:rsidR="00F723A4" w:rsidRPr="00816E54" w:rsidRDefault="00F723A4" w:rsidP="00444BD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(9)</w:t>
            </w:r>
          </w:p>
        </w:tc>
        <w:tc>
          <w:tcPr>
            <w:tcW w:w="426" w:type="dxa"/>
          </w:tcPr>
          <w:p w14:paraId="58D17742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76D90420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2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7E804811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Bio-Process and Molecular Engineering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1A59AB8A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BPME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7D168E3E" w14:textId="3F00E302" w:rsidR="00F723A4" w:rsidRPr="00D77C17" w:rsidRDefault="00F723A4" w:rsidP="00026C0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zlin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Suhaida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zmi</w:t>
            </w:r>
            <w:proofErr w:type="spellEnd"/>
          </w:p>
        </w:tc>
        <w:tc>
          <w:tcPr>
            <w:tcW w:w="1149" w:type="dxa"/>
            <w:shd w:val="clear" w:color="auto" w:fill="auto"/>
            <w:vAlign w:val="center"/>
          </w:tcPr>
          <w:p w14:paraId="655BDACE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E5FB76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1/7/2006</w:t>
            </w:r>
          </w:p>
        </w:tc>
        <w:tc>
          <w:tcPr>
            <w:tcW w:w="2835" w:type="dxa"/>
            <w:vAlign w:val="center"/>
          </w:tcPr>
          <w:p w14:paraId="04ECA38E" w14:textId="60F6963B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zlinsu76@iium.edu.my</w:t>
            </w:r>
          </w:p>
        </w:tc>
      </w:tr>
      <w:tr w:rsidR="00F723A4" w:rsidRPr="00816E54" w14:paraId="7E10D3C2" w14:textId="658DECD9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305F2666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4D50F397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359DCE35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01FCA5BE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3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546F1F5F" w14:textId="597E410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Advanced Manufacturing and Materials Research Unit (</w:t>
            </w:r>
            <w:proofErr w:type="spellStart"/>
            <w:r w:rsidRPr="00D77C17">
              <w:rPr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AMTech</w:t>
            </w:r>
            <w:proofErr w:type="spellEnd"/>
            <w:r w:rsidRPr="00D77C17">
              <w:rPr>
                <w:rFonts w:ascii="Arial" w:hAnsi="Arial" w:cs="Arial"/>
                <w:color w:val="000000"/>
                <w:sz w:val="16"/>
                <w:szCs w:val="16"/>
                <w:shd w:val="clear" w:color="auto" w:fill="FFFFFF"/>
              </w:rPr>
              <w:t>) 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461365F1" w14:textId="7C49AEDC" w:rsidR="00F723A4" w:rsidRPr="00D77C17" w:rsidRDefault="00F723A4" w:rsidP="00764B8A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MTech</w:t>
            </w:r>
            <w:proofErr w:type="spellEnd"/>
          </w:p>
        </w:tc>
        <w:tc>
          <w:tcPr>
            <w:tcW w:w="2306" w:type="dxa"/>
            <w:shd w:val="clear" w:color="auto" w:fill="auto"/>
            <w:vAlign w:val="center"/>
          </w:tcPr>
          <w:p w14:paraId="713AA4A4" w14:textId="28FD2ECC" w:rsidR="00F723A4" w:rsidRPr="00D77C17" w:rsidRDefault="00F723A4" w:rsidP="00764B8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Ts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. Dr. Nor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iman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Sukindar</w:t>
            </w:r>
            <w:proofErr w:type="spellEnd"/>
          </w:p>
        </w:tc>
        <w:tc>
          <w:tcPr>
            <w:tcW w:w="1149" w:type="dxa"/>
            <w:shd w:val="clear" w:color="auto" w:fill="auto"/>
            <w:vAlign w:val="center"/>
          </w:tcPr>
          <w:p w14:paraId="71CB1C77" w14:textId="13058B1A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22255164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/6/2007</w:t>
            </w:r>
          </w:p>
          <w:p w14:paraId="180FE8DC" w14:textId="045F8CE3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7/3/2021 to replace Agile &amp; Sustainable Research Unit (AMSARU)</w:t>
            </w:r>
          </w:p>
        </w:tc>
        <w:tc>
          <w:tcPr>
            <w:tcW w:w="2835" w:type="dxa"/>
            <w:vAlign w:val="center"/>
          </w:tcPr>
          <w:p w14:paraId="3564FB7E" w14:textId="6546EBBD" w:rsidR="00F723A4" w:rsidRPr="00D77C17" w:rsidRDefault="00F723A4" w:rsidP="00764B8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noraimansukindar@iium.edu.my</w:t>
            </w:r>
          </w:p>
        </w:tc>
      </w:tr>
      <w:tr w:rsidR="00F723A4" w:rsidRPr="00816E54" w14:paraId="19B83DC1" w14:textId="514B071C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6698A226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08918292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514ACAB1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3D4ED639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4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147D0E18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ntelligent Mechatronics System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1C9269D7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MS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37F31CA5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Muhammad Mahbubur Rashid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049EC0FC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95E2B42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0/6/2008</w:t>
            </w:r>
          </w:p>
        </w:tc>
        <w:tc>
          <w:tcPr>
            <w:tcW w:w="2835" w:type="dxa"/>
            <w:vAlign w:val="center"/>
          </w:tcPr>
          <w:p w14:paraId="0CAE6729" w14:textId="77777777" w:rsidR="00F723A4" w:rsidRPr="00D77C17" w:rsidRDefault="00F723A4" w:rsidP="00B703C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mahbub@iium.edu.my</w:t>
            </w:r>
          </w:p>
        </w:tc>
      </w:tr>
      <w:tr w:rsidR="00F723A4" w:rsidRPr="00816E54" w14:paraId="5D0B1A49" w14:textId="686507E8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4C25CEE2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617E8FAA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4F5A453F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551F6F95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9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32087DF9" w14:textId="77777777" w:rsidR="00F723A4" w:rsidRPr="00D77C17" w:rsidRDefault="00F723A4" w:rsidP="0021632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VLSI and MEMS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0AD580F1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VLSI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3BC05BF7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nis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Nurashikin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Nordin</w:t>
            </w:r>
            <w:proofErr w:type="spellEnd"/>
          </w:p>
        </w:tc>
        <w:tc>
          <w:tcPr>
            <w:tcW w:w="1149" w:type="dxa"/>
            <w:shd w:val="clear" w:color="auto" w:fill="auto"/>
            <w:vAlign w:val="center"/>
          </w:tcPr>
          <w:p w14:paraId="5D94F855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707BA68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/6/2009</w:t>
            </w:r>
          </w:p>
        </w:tc>
        <w:tc>
          <w:tcPr>
            <w:tcW w:w="2835" w:type="dxa"/>
            <w:vAlign w:val="center"/>
          </w:tcPr>
          <w:p w14:paraId="3E870657" w14:textId="77777777" w:rsidR="00F723A4" w:rsidRPr="00D77C17" w:rsidRDefault="00F723A4" w:rsidP="008953F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nisnn@iium.edu.my</w:t>
            </w:r>
          </w:p>
        </w:tc>
      </w:tr>
      <w:tr w:rsidR="00F723A4" w:rsidRPr="00816E54" w14:paraId="5CF41427" w14:textId="57A7C9E2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0DFC44D4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21E9387B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0B289AC2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2FC5B050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34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4E09AA81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dvanced Materials and Surface Engineering Research Unit 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63DEEE9A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MSE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7A747EAE" w14:textId="68A1FF06" w:rsidR="00F723A4" w:rsidRPr="00D77C17" w:rsidRDefault="00F723A4" w:rsidP="007855B7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Norshahida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Sarifuddin</w:t>
            </w:r>
            <w:proofErr w:type="spellEnd"/>
          </w:p>
        </w:tc>
        <w:tc>
          <w:tcPr>
            <w:tcW w:w="1149" w:type="dxa"/>
            <w:shd w:val="clear" w:color="auto" w:fill="auto"/>
            <w:vAlign w:val="center"/>
          </w:tcPr>
          <w:p w14:paraId="622CD943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D97C983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7/8/2009</w:t>
            </w:r>
          </w:p>
        </w:tc>
        <w:tc>
          <w:tcPr>
            <w:tcW w:w="2835" w:type="dxa"/>
            <w:vAlign w:val="center"/>
          </w:tcPr>
          <w:p w14:paraId="731A8F30" w14:textId="75C65B8A" w:rsidR="00F723A4" w:rsidRPr="00D77C17" w:rsidRDefault="00F723A4" w:rsidP="007855B7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norshahida@iium.edu.my</w:t>
            </w:r>
          </w:p>
        </w:tc>
      </w:tr>
      <w:tr w:rsidR="00F723A4" w:rsidRPr="00816E54" w14:paraId="76048242" w14:textId="15D97FAE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1AB615C7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566E4590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5F6F9015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55F76F9C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2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1081A8CA" w14:textId="77777777" w:rsidR="00F723A4" w:rsidRPr="00D77C17" w:rsidRDefault="00F723A4" w:rsidP="00B24F1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IUM Strategic Technologies and Engineering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5934FD30" w14:textId="77777777" w:rsidR="00F723A4" w:rsidRPr="00D77C17" w:rsidRDefault="00F723A4" w:rsidP="00B24F1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STE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60E1EFEE" w14:textId="77777777" w:rsidR="00F723A4" w:rsidRPr="00D77C17" w:rsidRDefault="00F723A4" w:rsidP="0032124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Ir. Dr. Ahmad Fadzil Ismail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56BE60F7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609AC5F6" w14:textId="77777777" w:rsidR="00F723A4" w:rsidRPr="00D77C17" w:rsidRDefault="00F723A4" w:rsidP="0032124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9/7/2011</w:t>
            </w:r>
          </w:p>
        </w:tc>
        <w:tc>
          <w:tcPr>
            <w:tcW w:w="2835" w:type="dxa"/>
            <w:vAlign w:val="center"/>
          </w:tcPr>
          <w:p w14:paraId="2CA94D3A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f_ismail@iium.edu.my</w:t>
            </w:r>
          </w:p>
        </w:tc>
      </w:tr>
      <w:tr w:rsidR="00F723A4" w:rsidRPr="00816E54" w14:paraId="52C2FF88" w14:textId="35C6EF7F" w:rsidTr="00D77C17">
        <w:trPr>
          <w:trHeight w:val="280"/>
        </w:trPr>
        <w:tc>
          <w:tcPr>
            <w:tcW w:w="426" w:type="dxa"/>
            <w:vMerge/>
            <w:shd w:val="clear" w:color="auto" w:fill="auto"/>
            <w:vAlign w:val="center"/>
          </w:tcPr>
          <w:p w14:paraId="2606162A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</w:tcPr>
          <w:p w14:paraId="528D0A38" w14:textId="77777777" w:rsidR="00F723A4" w:rsidRPr="00816E54" w:rsidRDefault="00F723A4" w:rsidP="00C93A2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07CDF2B2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02E43CCE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9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08FD6FC6" w14:textId="77777777" w:rsidR="00F723A4" w:rsidRPr="00D77C17" w:rsidRDefault="00F723A4" w:rsidP="00A5736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utonomous Systems and Robotics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7DB5B69A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RRU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3F2B2134" w14:textId="77777777" w:rsidR="00F723A4" w:rsidRPr="00D77C17" w:rsidRDefault="00F723A4" w:rsidP="00B15E37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Tanveer Saleh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74A5AEC4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32E7E1B" w14:textId="77777777" w:rsidR="00F723A4" w:rsidRPr="00D77C17" w:rsidRDefault="00F723A4" w:rsidP="00A5736E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6/1/2014</w:t>
            </w:r>
          </w:p>
        </w:tc>
        <w:tc>
          <w:tcPr>
            <w:tcW w:w="2835" w:type="dxa"/>
            <w:vAlign w:val="center"/>
          </w:tcPr>
          <w:p w14:paraId="79A890AC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anveers@iium.edu.my</w:t>
            </w:r>
          </w:p>
        </w:tc>
      </w:tr>
      <w:tr w:rsidR="00F723A4" w:rsidRPr="00816E54" w14:paraId="5C4A55A3" w14:textId="1A478731" w:rsidTr="00D77C17">
        <w:trPr>
          <w:trHeight w:val="494"/>
        </w:trPr>
        <w:tc>
          <w:tcPr>
            <w:tcW w:w="426" w:type="dxa"/>
            <w:vMerge/>
            <w:shd w:val="clear" w:color="auto" w:fill="auto"/>
            <w:vAlign w:val="center"/>
          </w:tcPr>
          <w:p w14:paraId="1DD1F7B9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  <w:vAlign w:val="center"/>
          </w:tcPr>
          <w:p w14:paraId="1B193C97" w14:textId="77777777" w:rsidR="00F723A4" w:rsidRPr="00816E54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3236322A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642F4FC5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2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06142298" w14:textId="77777777" w:rsidR="00F723A4" w:rsidRPr="00D77C17" w:rsidRDefault="00F723A4" w:rsidP="00F607F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Bio-Environmental  Engineering Research Centre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4D7FD585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BERC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3C2F20EA" w14:textId="77777777" w:rsidR="00F723A4" w:rsidRPr="00D77C17" w:rsidRDefault="00F723A4" w:rsidP="002F396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r. Md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Zahangir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lam</w:t>
            </w:r>
            <w:proofErr w:type="spellEnd"/>
          </w:p>
        </w:tc>
        <w:tc>
          <w:tcPr>
            <w:tcW w:w="1149" w:type="dxa"/>
            <w:shd w:val="clear" w:color="auto" w:fill="auto"/>
            <w:vAlign w:val="center"/>
          </w:tcPr>
          <w:p w14:paraId="770E836D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2D4E550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9/11/2011</w:t>
            </w:r>
          </w:p>
        </w:tc>
        <w:tc>
          <w:tcPr>
            <w:tcW w:w="2835" w:type="dxa"/>
            <w:vAlign w:val="center"/>
          </w:tcPr>
          <w:p w14:paraId="3C6DD327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zahangir@iium.edu.my</w:t>
            </w:r>
          </w:p>
        </w:tc>
      </w:tr>
      <w:tr w:rsidR="00F723A4" w:rsidRPr="00816E54" w14:paraId="1449E840" w14:textId="1830ECCD" w:rsidTr="00D77C17">
        <w:trPr>
          <w:trHeight w:val="544"/>
        </w:trPr>
        <w:tc>
          <w:tcPr>
            <w:tcW w:w="426" w:type="dxa"/>
            <w:vMerge/>
            <w:shd w:val="clear" w:color="auto" w:fill="auto"/>
            <w:vAlign w:val="center"/>
          </w:tcPr>
          <w:p w14:paraId="2AC43039" w14:textId="77777777" w:rsidR="00F723A4" w:rsidRPr="00816E54" w:rsidRDefault="00F723A4" w:rsidP="009C24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  <w:vAlign w:val="center"/>
          </w:tcPr>
          <w:p w14:paraId="437AC4A9" w14:textId="77777777" w:rsidR="00F723A4" w:rsidRPr="00816E54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57D76BF2" w14:textId="77777777" w:rsidR="00F723A4" w:rsidRPr="00D77C17" w:rsidRDefault="00F723A4" w:rsidP="00847F78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7E5519F9" w14:textId="77777777" w:rsidR="00F723A4" w:rsidRPr="00D77C17" w:rsidRDefault="00F723A4" w:rsidP="00847F78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50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21D2575A" w14:textId="77777777" w:rsidR="00F723A4" w:rsidRPr="00D77C17" w:rsidRDefault="00F723A4" w:rsidP="00F607F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IIUM Centre of Excellence for Electric Mobility 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1D6DCEC5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CEM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18A22274" w14:textId="77777777" w:rsidR="00F723A4" w:rsidRPr="00D77C17" w:rsidRDefault="00F723A4" w:rsidP="002F396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Mohammed Ataur Rahman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1F10692D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539F9D31" w14:textId="77777777" w:rsidR="00F723A4" w:rsidRPr="00D77C17" w:rsidRDefault="00F723A4" w:rsidP="002F3964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1/03/2013</w:t>
            </w:r>
          </w:p>
        </w:tc>
        <w:tc>
          <w:tcPr>
            <w:tcW w:w="2835" w:type="dxa"/>
            <w:vAlign w:val="center"/>
          </w:tcPr>
          <w:p w14:paraId="2D5E4355" w14:textId="77777777" w:rsidR="00F723A4" w:rsidRPr="00D77C17" w:rsidRDefault="003F2370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8" w:history="1">
              <w:r w:rsidR="00F723A4" w:rsidRPr="00D77C17">
                <w:rPr>
                  <w:rStyle w:val="Hyperlink"/>
                  <w:rFonts w:ascii="Arial" w:hAnsi="Arial" w:cs="Arial"/>
                  <w:color w:val="auto"/>
                  <w:sz w:val="16"/>
                  <w:szCs w:val="16"/>
                  <w:u w:val="none"/>
                </w:rPr>
                <w:t>arat@iium.edu.my</w:t>
              </w:r>
            </w:hyperlink>
          </w:p>
        </w:tc>
      </w:tr>
      <w:tr w:rsidR="00F723A4" w:rsidRPr="00816E54" w14:paraId="6AB4E6C8" w14:textId="1BBDCF9E" w:rsidTr="00D77C17">
        <w:trPr>
          <w:trHeight w:val="192"/>
        </w:trPr>
        <w:tc>
          <w:tcPr>
            <w:tcW w:w="426" w:type="dxa"/>
            <w:shd w:val="clear" w:color="auto" w:fill="A6A6A6"/>
            <w:vAlign w:val="center"/>
          </w:tcPr>
          <w:p w14:paraId="725FA6F4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shd w:val="clear" w:color="auto" w:fill="A6A6A6"/>
          </w:tcPr>
          <w:p w14:paraId="5A94D853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  <w:shd w:val="clear" w:color="auto" w:fill="A6A6A6"/>
          </w:tcPr>
          <w:p w14:paraId="1B3BC165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58" w:type="dxa"/>
            <w:shd w:val="clear" w:color="auto" w:fill="A6A6A6"/>
            <w:vAlign w:val="center"/>
          </w:tcPr>
          <w:p w14:paraId="5E76FFFA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7" w:type="dxa"/>
            <w:shd w:val="clear" w:color="auto" w:fill="A6A6A6"/>
            <w:vAlign w:val="center"/>
          </w:tcPr>
          <w:p w14:paraId="1647142E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2" w:type="dxa"/>
            <w:shd w:val="clear" w:color="auto" w:fill="A6A6A6"/>
            <w:vAlign w:val="center"/>
          </w:tcPr>
          <w:p w14:paraId="3FDDF3F0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06" w:type="dxa"/>
            <w:shd w:val="clear" w:color="auto" w:fill="A6A6A6"/>
            <w:vAlign w:val="center"/>
          </w:tcPr>
          <w:p w14:paraId="40E4261D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9" w:type="dxa"/>
            <w:shd w:val="clear" w:color="auto" w:fill="A6A6A6"/>
            <w:vAlign w:val="center"/>
          </w:tcPr>
          <w:p w14:paraId="0B96FDE8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5" w:type="dxa"/>
            <w:shd w:val="clear" w:color="auto" w:fill="A6A6A6"/>
            <w:vAlign w:val="center"/>
          </w:tcPr>
          <w:p w14:paraId="3A9758D1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35" w:type="dxa"/>
            <w:shd w:val="clear" w:color="auto" w:fill="A6A6A6"/>
          </w:tcPr>
          <w:p w14:paraId="5B3711DB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816E54" w14:paraId="6C5EC1EC" w14:textId="3990DDC3" w:rsidTr="00D77C17">
        <w:trPr>
          <w:trHeight w:val="192"/>
        </w:trPr>
        <w:tc>
          <w:tcPr>
            <w:tcW w:w="426" w:type="dxa"/>
            <w:vMerge w:val="restart"/>
            <w:shd w:val="clear" w:color="auto" w:fill="auto"/>
            <w:vAlign w:val="center"/>
          </w:tcPr>
          <w:p w14:paraId="390679E6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2.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</w:tcPr>
          <w:p w14:paraId="487F2DF8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KICT</w:t>
            </w:r>
          </w:p>
          <w:p w14:paraId="52134C86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  <w:r w:rsidRPr="00816E54">
              <w:rPr>
                <w:rFonts w:ascii="Arial" w:hAnsi="Arial" w:cs="Arial"/>
                <w:sz w:val="16"/>
                <w:szCs w:val="20"/>
              </w:rPr>
              <w:t>(3)</w:t>
            </w:r>
          </w:p>
          <w:p w14:paraId="496B8AD1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3DB96179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0BDD27DE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3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3E4F1902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ntelligent Cyberspace Security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7B7F45C1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CS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5CA3E9C2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r. Mohamed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Ridza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Wahiddin</w:t>
            </w:r>
            <w:proofErr w:type="spellEnd"/>
          </w:p>
        </w:tc>
        <w:tc>
          <w:tcPr>
            <w:tcW w:w="1149" w:type="dxa"/>
            <w:shd w:val="clear" w:color="auto" w:fill="auto"/>
            <w:vAlign w:val="center"/>
          </w:tcPr>
          <w:p w14:paraId="174BA001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B4608C0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0/6/2008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8CA850A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mridza@iium..edu.my</w:t>
            </w:r>
          </w:p>
        </w:tc>
      </w:tr>
      <w:tr w:rsidR="00F723A4" w:rsidRPr="00816E54" w14:paraId="320D5A9F" w14:textId="3FC2E23D" w:rsidTr="00D77C17">
        <w:trPr>
          <w:trHeight w:val="492"/>
        </w:trPr>
        <w:tc>
          <w:tcPr>
            <w:tcW w:w="426" w:type="dxa"/>
            <w:vMerge/>
            <w:shd w:val="clear" w:color="auto" w:fill="auto"/>
            <w:vAlign w:val="center"/>
          </w:tcPr>
          <w:p w14:paraId="0A426D27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  <w:vAlign w:val="center"/>
          </w:tcPr>
          <w:p w14:paraId="316232BB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1F41074D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1CC1E6DF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7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55C2C0F1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T Development &amp; e-Government Research Unit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2B70C5C7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TDEG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2060302C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Abd. Rahman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hlan</w:t>
            </w:r>
            <w:proofErr w:type="spellEnd"/>
          </w:p>
        </w:tc>
        <w:tc>
          <w:tcPr>
            <w:tcW w:w="1149" w:type="dxa"/>
            <w:shd w:val="clear" w:color="auto" w:fill="auto"/>
            <w:vAlign w:val="center"/>
          </w:tcPr>
          <w:p w14:paraId="2524C966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F4F177D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1/12/2008</w:t>
            </w:r>
          </w:p>
        </w:tc>
        <w:tc>
          <w:tcPr>
            <w:tcW w:w="2835" w:type="dxa"/>
            <w:vAlign w:val="center"/>
          </w:tcPr>
          <w:p w14:paraId="6844CA2F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rahman@iium.edu.my</w:t>
            </w:r>
          </w:p>
        </w:tc>
      </w:tr>
      <w:tr w:rsidR="00F723A4" w:rsidRPr="00816E54" w14:paraId="35871E71" w14:textId="441A2F7E" w:rsidTr="00D77C17">
        <w:trPr>
          <w:trHeight w:val="492"/>
        </w:trPr>
        <w:tc>
          <w:tcPr>
            <w:tcW w:w="426" w:type="dxa"/>
            <w:vMerge/>
            <w:shd w:val="clear" w:color="auto" w:fill="auto"/>
            <w:vAlign w:val="center"/>
          </w:tcPr>
          <w:p w14:paraId="455A4EAB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708" w:type="dxa"/>
            <w:vMerge/>
            <w:vAlign w:val="center"/>
          </w:tcPr>
          <w:p w14:paraId="3488C5D9" w14:textId="77777777" w:rsidR="00F723A4" w:rsidRPr="00816E54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426" w:type="dxa"/>
          </w:tcPr>
          <w:p w14:paraId="7E1AD37F" w14:textId="77777777" w:rsidR="00F723A4" w:rsidRPr="00D77C17" w:rsidRDefault="00F723A4" w:rsidP="00847F78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758" w:type="dxa"/>
            <w:shd w:val="clear" w:color="auto" w:fill="auto"/>
            <w:vAlign w:val="center"/>
          </w:tcPr>
          <w:p w14:paraId="66309BC8" w14:textId="77777777" w:rsidR="00F723A4" w:rsidRPr="00D77C17" w:rsidRDefault="00F723A4" w:rsidP="00847F78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52</w:t>
            </w:r>
          </w:p>
        </w:tc>
        <w:tc>
          <w:tcPr>
            <w:tcW w:w="2077" w:type="dxa"/>
            <w:shd w:val="clear" w:color="auto" w:fill="auto"/>
            <w:vAlign w:val="center"/>
          </w:tcPr>
          <w:p w14:paraId="71D5302E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emantic Body of Knowledge and Technology</w:t>
            </w:r>
          </w:p>
        </w:tc>
        <w:tc>
          <w:tcPr>
            <w:tcW w:w="1222" w:type="dxa"/>
            <w:shd w:val="clear" w:color="auto" w:fill="auto"/>
            <w:vAlign w:val="center"/>
          </w:tcPr>
          <w:p w14:paraId="1AA63D77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BKT</w:t>
            </w:r>
          </w:p>
        </w:tc>
        <w:tc>
          <w:tcPr>
            <w:tcW w:w="2306" w:type="dxa"/>
            <w:shd w:val="clear" w:color="auto" w:fill="auto"/>
            <w:vAlign w:val="center"/>
          </w:tcPr>
          <w:p w14:paraId="7690AF4E" w14:textId="77777777" w:rsidR="00F723A4" w:rsidRPr="00D77C17" w:rsidRDefault="00F723A4" w:rsidP="00432E4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Roslina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Othman</w:t>
            </w:r>
          </w:p>
        </w:tc>
        <w:tc>
          <w:tcPr>
            <w:tcW w:w="1149" w:type="dxa"/>
            <w:shd w:val="clear" w:color="auto" w:fill="auto"/>
            <w:vAlign w:val="center"/>
          </w:tcPr>
          <w:p w14:paraId="27A24291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16E078A3" w14:textId="77777777" w:rsidR="00F723A4" w:rsidRPr="00D77C17" w:rsidRDefault="00F723A4" w:rsidP="00432E4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5/2015</w:t>
            </w:r>
          </w:p>
        </w:tc>
        <w:tc>
          <w:tcPr>
            <w:tcW w:w="2835" w:type="dxa"/>
            <w:vAlign w:val="center"/>
          </w:tcPr>
          <w:p w14:paraId="3C80D563" w14:textId="77777777" w:rsidR="00F723A4" w:rsidRPr="00D77C17" w:rsidRDefault="00F723A4" w:rsidP="00847F78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oslina@iium.edu.my</w:t>
            </w:r>
          </w:p>
        </w:tc>
      </w:tr>
    </w:tbl>
    <w:p w14:paraId="1BA7A8F9" w14:textId="77777777" w:rsidR="000474A6" w:rsidRPr="00816E54" w:rsidRDefault="000474A6">
      <w:r w:rsidRPr="00816E54">
        <w:br w:type="page"/>
      </w:r>
    </w:p>
    <w:tbl>
      <w:tblPr>
        <w:tblW w:w="138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"/>
        <w:gridCol w:w="853"/>
        <w:gridCol w:w="426"/>
        <w:gridCol w:w="852"/>
        <w:gridCol w:w="2267"/>
        <w:gridCol w:w="1275"/>
        <w:gridCol w:w="1843"/>
        <w:gridCol w:w="1134"/>
        <w:gridCol w:w="1134"/>
        <w:gridCol w:w="3544"/>
      </w:tblGrid>
      <w:tr w:rsidR="00F723A4" w:rsidRPr="00816E54" w14:paraId="591F80F6" w14:textId="45AA267C" w:rsidTr="00D77C17">
        <w:trPr>
          <w:trHeight w:val="559"/>
        </w:trPr>
        <w:tc>
          <w:tcPr>
            <w:tcW w:w="564" w:type="dxa"/>
            <w:shd w:val="clear" w:color="auto" w:fill="0070C0"/>
            <w:vAlign w:val="center"/>
          </w:tcPr>
          <w:p w14:paraId="0A0A1CB8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lastRenderedPageBreak/>
              <w:t>NO.</w:t>
            </w:r>
          </w:p>
        </w:tc>
        <w:tc>
          <w:tcPr>
            <w:tcW w:w="853" w:type="dxa"/>
            <w:shd w:val="clear" w:color="auto" w:fill="0070C0"/>
            <w:vAlign w:val="center"/>
          </w:tcPr>
          <w:p w14:paraId="40FC8487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KULL.</w:t>
            </w:r>
          </w:p>
        </w:tc>
        <w:tc>
          <w:tcPr>
            <w:tcW w:w="426" w:type="dxa"/>
            <w:shd w:val="clear" w:color="auto" w:fill="0070C0"/>
          </w:tcPr>
          <w:p w14:paraId="32750609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852" w:type="dxa"/>
            <w:shd w:val="clear" w:color="auto" w:fill="0070C0"/>
            <w:vAlign w:val="center"/>
          </w:tcPr>
          <w:p w14:paraId="4E755CB0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CLUSTER ID</w:t>
            </w:r>
          </w:p>
        </w:tc>
        <w:tc>
          <w:tcPr>
            <w:tcW w:w="2267" w:type="dxa"/>
            <w:shd w:val="clear" w:color="auto" w:fill="0070C0"/>
            <w:vAlign w:val="center"/>
          </w:tcPr>
          <w:p w14:paraId="0771A87A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RESEARCH UNIT/CENTRE</w:t>
            </w:r>
          </w:p>
        </w:tc>
        <w:tc>
          <w:tcPr>
            <w:tcW w:w="1275" w:type="dxa"/>
            <w:shd w:val="clear" w:color="auto" w:fill="0070C0"/>
            <w:vAlign w:val="center"/>
          </w:tcPr>
          <w:p w14:paraId="2E59104F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ACCRONYM</w:t>
            </w:r>
          </w:p>
        </w:tc>
        <w:tc>
          <w:tcPr>
            <w:tcW w:w="1843" w:type="dxa"/>
            <w:shd w:val="clear" w:color="auto" w:fill="0070C0"/>
            <w:vAlign w:val="center"/>
          </w:tcPr>
          <w:p w14:paraId="29D3852F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COORDINATOR</w:t>
            </w:r>
          </w:p>
        </w:tc>
        <w:tc>
          <w:tcPr>
            <w:tcW w:w="1134" w:type="dxa"/>
            <w:shd w:val="clear" w:color="auto" w:fill="0070C0"/>
            <w:vAlign w:val="center"/>
          </w:tcPr>
          <w:p w14:paraId="32A937CA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NO. OF MEMBERS</w:t>
            </w:r>
          </w:p>
        </w:tc>
        <w:tc>
          <w:tcPr>
            <w:tcW w:w="1134" w:type="dxa"/>
            <w:shd w:val="clear" w:color="auto" w:fill="0070C0"/>
            <w:vAlign w:val="center"/>
          </w:tcPr>
          <w:p w14:paraId="20CE0073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DATE START</w:t>
            </w:r>
          </w:p>
        </w:tc>
        <w:tc>
          <w:tcPr>
            <w:tcW w:w="3544" w:type="dxa"/>
            <w:shd w:val="clear" w:color="auto" w:fill="0070C0"/>
          </w:tcPr>
          <w:p w14:paraId="19F3FADF" w14:textId="77777777" w:rsidR="00F723A4" w:rsidRPr="00D77C17" w:rsidRDefault="00F723A4" w:rsidP="00754AE5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FEBEE3D" w14:textId="77777777" w:rsidR="00F723A4" w:rsidRPr="00D77C17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E-MAIL</w:t>
            </w:r>
          </w:p>
        </w:tc>
      </w:tr>
      <w:tr w:rsidR="00F723A4" w:rsidRPr="00816E54" w14:paraId="7EC33F72" w14:textId="4CEC671B" w:rsidTr="00D77C17">
        <w:trPr>
          <w:trHeight w:val="287"/>
        </w:trPr>
        <w:tc>
          <w:tcPr>
            <w:tcW w:w="564" w:type="dxa"/>
            <w:vMerge w:val="restart"/>
            <w:shd w:val="clear" w:color="auto" w:fill="auto"/>
            <w:vAlign w:val="center"/>
          </w:tcPr>
          <w:p w14:paraId="28A33F4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.</w:t>
            </w:r>
          </w:p>
        </w:tc>
        <w:tc>
          <w:tcPr>
            <w:tcW w:w="853" w:type="dxa"/>
            <w:vMerge w:val="restart"/>
          </w:tcPr>
          <w:p w14:paraId="19C02FF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FCB2A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55F8D8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DC58FD2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F2B36F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7E88D1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F7A037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E326E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IKOL</w:t>
            </w:r>
          </w:p>
          <w:p w14:paraId="235904E7" w14:textId="77777777" w:rsidR="00F723A4" w:rsidRPr="00D77C17" w:rsidRDefault="00F723A4" w:rsidP="005919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6)</w:t>
            </w:r>
          </w:p>
        </w:tc>
        <w:tc>
          <w:tcPr>
            <w:tcW w:w="426" w:type="dxa"/>
          </w:tcPr>
          <w:p w14:paraId="291DCB3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70ABB4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9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71BF5DA5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perty Law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5786E7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L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83297E3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Sharifah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Zubaidah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Syed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bd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>. Kader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7F98BF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B7BA54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/6/2007</w:t>
            </w:r>
          </w:p>
        </w:tc>
        <w:tc>
          <w:tcPr>
            <w:tcW w:w="3544" w:type="dxa"/>
            <w:vAlign w:val="center"/>
          </w:tcPr>
          <w:p w14:paraId="317F6144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harifahz@iium.edu.my</w:t>
            </w:r>
          </w:p>
        </w:tc>
      </w:tr>
      <w:tr w:rsidR="00F723A4" w:rsidRPr="00816E54" w14:paraId="19EA1931" w14:textId="3C053E6A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2365FF2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1AF9ABF9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7747232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4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F1C9C1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6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079DAB47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lternative Dispute Resolution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6C072D2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D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001CCB0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Nurah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Sabahiah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Mohame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016531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37E099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6/12/2007</w:t>
            </w:r>
          </w:p>
        </w:tc>
        <w:tc>
          <w:tcPr>
            <w:tcW w:w="3544" w:type="dxa"/>
            <w:vAlign w:val="center"/>
          </w:tcPr>
          <w:p w14:paraId="0543ED0F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abahiah@iium.edu.my</w:t>
            </w:r>
          </w:p>
        </w:tc>
      </w:tr>
      <w:tr w:rsidR="00F723A4" w:rsidRPr="00816E54" w14:paraId="6A6DCCC2" w14:textId="7628A69A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44D51DE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3EE8199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692B131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4894E8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2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12954DDC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nternational Law and Maritime Affairs Research 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4D89DB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LMA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527DA3E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r. Abdul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Ghafur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Hamid@Khin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Maung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Sei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EC1EB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623F8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0/6/2008</w:t>
            </w:r>
          </w:p>
        </w:tc>
        <w:tc>
          <w:tcPr>
            <w:tcW w:w="3544" w:type="dxa"/>
            <w:vAlign w:val="center"/>
          </w:tcPr>
          <w:p w14:paraId="412CB022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ghafur@iium.edu.my</w:t>
            </w:r>
          </w:p>
        </w:tc>
      </w:tr>
      <w:tr w:rsidR="00F723A4" w:rsidRPr="00816E54" w14:paraId="378CBEB2" w14:textId="711A661A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1155287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0AFE059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4E2A549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6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8FB142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8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63419920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Family Law and Ethics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69C42D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FAME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3BDAA6C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zizah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Mohama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3FA30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A5F6EA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/2/2009</w:t>
            </w:r>
          </w:p>
        </w:tc>
        <w:tc>
          <w:tcPr>
            <w:tcW w:w="3544" w:type="dxa"/>
            <w:vAlign w:val="center"/>
          </w:tcPr>
          <w:p w14:paraId="5A24242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zizahmohd@iium.edu.my</w:t>
            </w:r>
          </w:p>
        </w:tc>
      </w:tr>
      <w:tr w:rsidR="00F723A4" w:rsidRPr="00816E54" w14:paraId="0DC39A86" w14:textId="57299ACE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2D7C7F2B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1C27598F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2CA37A9F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7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6A3FE08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33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2C552B56" w14:textId="77777777" w:rsidR="00F723A4" w:rsidRPr="00D77C17" w:rsidRDefault="00F723A4" w:rsidP="000A15B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orporate, Financial Law &amp; Regulation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A6C3F15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SFL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5BCF55B" w14:textId="77777777" w:rsidR="00F723A4" w:rsidRPr="00D77C17" w:rsidRDefault="00F723A4" w:rsidP="000A15B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iman@Nariman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Mohd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Sulaiman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3D1D46AD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72D318B" w14:textId="77777777" w:rsidR="00F723A4" w:rsidRPr="00D77C17" w:rsidRDefault="00F723A4" w:rsidP="000A15B9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7/8/2009</w:t>
            </w:r>
          </w:p>
        </w:tc>
        <w:tc>
          <w:tcPr>
            <w:tcW w:w="3544" w:type="dxa"/>
            <w:vAlign w:val="center"/>
          </w:tcPr>
          <w:p w14:paraId="1FFB7BA8" w14:textId="7ADD4230" w:rsidR="00F723A4" w:rsidRPr="00D77C17" w:rsidRDefault="00F723A4" w:rsidP="0036508D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imann@iium.edu.my</w:t>
            </w:r>
          </w:p>
        </w:tc>
      </w:tr>
      <w:tr w:rsidR="00F723A4" w:rsidRPr="00816E54" w14:paraId="7A1B35B3" w14:textId="08016EFE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240BCCE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73C001D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2814A6F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8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3B55712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39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57E29379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onstitution, Administration, Good Governance, Integrity and Human Rights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A406C8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ANGGIH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490ACF9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sv-SE"/>
              </w:rPr>
            </w:pPr>
            <w:r w:rsidRPr="00D77C17">
              <w:rPr>
                <w:rFonts w:ascii="Arial" w:hAnsi="Arial" w:cs="Arial"/>
                <w:sz w:val="16"/>
                <w:szCs w:val="16"/>
                <w:lang w:val="sv-SE"/>
              </w:rPr>
              <w:t>Prof. Dr. Nik Ahmad Kamal Nik Mahmood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D4880D5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18343F2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/8/2010</w:t>
            </w:r>
          </w:p>
        </w:tc>
        <w:tc>
          <w:tcPr>
            <w:tcW w:w="3544" w:type="dxa"/>
            <w:vAlign w:val="center"/>
          </w:tcPr>
          <w:p w14:paraId="43D26937" w14:textId="42CA5646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nahmad@iium</w:t>
            </w:r>
            <w:r w:rsidR="00012A81">
              <w:rPr>
                <w:rFonts w:ascii="Arial" w:hAnsi="Arial" w:cs="Arial"/>
                <w:sz w:val="16"/>
                <w:szCs w:val="16"/>
              </w:rPr>
              <w:t>.</w:t>
            </w:r>
            <w:r w:rsidRPr="00D77C17">
              <w:rPr>
                <w:rFonts w:ascii="Arial" w:hAnsi="Arial" w:cs="Arial"/>
                <w:sz w:val="16"/>
                <w:szCs w:val="16"/>
              </w:rPr>
              <w:t>edu.my</w:t>
            </w:r>
          </w:p>
        </w:tc>
      </w:tr>
      <w:tr w:rsidR="00F723A4" w:rsidRPr="00816E54" w14:paraId="3F8C8F2E" w14:textId="6E019682" w:rsidTr="00D77C17">
        <w:trPr>
          <w:trHeight w:val="152"/>
        </w:trPr>
        <w:tc>
          <w:tcPr>
            <w:tcW w:w="564" w:type="dxa"/>
            <w:shd w:val="clear" w:color="auto" w:fill="A6A6A6"/>
            <w:vAlign w:val="center"/>
          </w:tcPr>
          <w:p w14:paraId="00E8024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shd w:val="clear" w:color="auto" w:fill="A6A6A6"/>
          </w:tcPr>
          <w:p w14:paraId="5FAB0C3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6A6A6"/>
          </w:tcPr>
          <w:p w14:paraId="4000985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2" w:type="dxa"/>
            <w:shd w:val="clear" w:color="auto" w:fill="A6A6A6"/>
            <w:vAlign w:val="center"/>
          </w:tcPr>
          <w:p w14:paraId="71DFFD7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A6A6A6"/>
            <w:vAlign w:val="center"/>
          </w:tcPr>
          <w:p w14:paraId="390AC3B9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6A6A6"/>
            <w:vAlign w:val="center"/>
          </w:tcPr>
          <w:p w14:paraId="6D036AC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6A6A6"/>
            <w:vAlign w:val="center"/>
          </w:tcPr>
          <w:p w14:paraId="3724DEB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1C81CF3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3AF6CFD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A6A6A6"/>
          </w:tcPr>
          <w:p w14:paraId="29912030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816E54" w14:paraId="197B7B05" w14:textId="39856C9C" w:rsidTr="00D77C17">
        <w:trPr>
          <w:trHeight w:val="287"/>
        </w:trPr>
        <w:tc>
          <w:tcPr>
            <w:tcW w:w="564" w:type="dxa"/>
            <w:vMerge w:val="restart"/>
            <w:shd w:val="clear" w:color="auto" w:fill="auto"/>
            <w:vAlign w:val="center"/>
          </w:tcPr>
          <w:p w14:paraId="0E5DA4F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.</w:t>
            </w:r>
          </w:p>
        </w:tc>
        <w:tc>
          <w:tcPr>
            <w:tcW w:w="853" w:type="dxa"/>
            <w:vMerge w:val="restart"/>
          </w:tcPr>
          <w:p w14:paraId="398E559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4778FF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OS</w:t>
            </w:r>
          </w:p>
          <w:p w14:paraId="19DA394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2)</w:t>
            </w:r>
          </w:p>
        </w:tc>
        <w:tc>
          <w:tcPr>
            <w:tcW w:w="426" w:type="dxa"/>
          </w:tcPr>
          <w:p w14:paraId="63D4A7D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036F84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6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07DED512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Functional Food and Nutraceuticals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AA0C5F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FFN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4D777EF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Zaima Azira Zainal Abidi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920F88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EBDBD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/8/2004</w:t>
            </w:r>
          </w:p>
        </w:tc>
        <w:tc>
          <w:tcPr>
            <w:tcW w:w="3544" w:type="dxa"/>
            <w:vAlign w:val="center"/>
          </w:tcPr>
          <w:p w14:paraId="635D9DCC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zzaima@iium.edu.my</w:t>
            </w:r>
          </w:p>
        </w:tc>
      </w:tr>
      <w:tr w:rsidR="00F723A4" w:rsidRPr="00816E54" w14:paraId="25C28E2C" w14:textId="163DF2F2" w:rsidTr="00D77C17">
        <w:trPr>
          <w:trHeight w:val="505"/>
        </w:trPr>
        <w:tc>
          <w:tcPr>
            <w:tcW w:w="564" w:type="dxa"/>
            <w:vMerge/>
            <w:shd w:val="clear" w:color="auto" w:fill="auto"/>
            <w:vAlign w:val="center"/>
          </w:tcPr>
          <w:p w14:paraId="312B357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61AF47C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1C62BCC6" w14:textId="77777777" w:rsidR="00F723A4" w:rsidRPr="00D77C17" w:rsidRDefault="00F723A4" w:rsidP="00B703C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0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2F0B2F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6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370ED964" w14:textId="3C129D12" w:rsidR="00F723A4" w:rsidRPr="00D77C17" w:rsidRDefault="00F723A4" w:rsidP="00CE4E14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Dynamical Systems and Their Applications </w:t>
            </w:r>
            <w:r w:rsidR="0036508D" w:rsidRPr="00D77C17">
              <w:rPr>
                <w:rFonts w:ascii="Arial" w:hAnsi="Arial" w:cs="Arial"/>
                <w:sz w:val="16"/>
                <w:szCs w:val="16"/>
              </w:rPr>
              <w:t>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FB6B07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DSTA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E9D791D" w14:textId="1ED28798" w:rsidR="00F723A4" w:rsidRPr="00D77C17" w:rsidRDefault="00CE4E1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Pah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Chin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Hee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6A3C0ED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D1369D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6/2013</w:t>
            </w:r>
          </w:p>
        </w:tc>
        <w:tc>
          <w:tcPr>
            <w:tcW w:w="3544" w:type="dxa"/>
            <w:vAlign w:val="center"/>
          </w:tcPr>
          <w:p w14:paraId="0CD01501" w14:textId="71CCD680" w:rsidR="00F723A4" w:rsidRPr="00D77C17" w:rsidRDefault="00CE4E14" w:rsidP="002F3145">
            <w:pPr>
              <w:spacing w:after="0" w:line="240" w:lineRule="auto"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ahchinhee@iium.edu.my</w:t>
            </w:r>
          </w:p>
        </w:tc>
      </w:tr>
      <w:tr w:rsidR="00F723A4" w:rsidRPr="00816E54" w14:paraId="5517F72C" w14:textId="0312D187" w:rsidTr="00D77C17">
        <w:trPr>
          <w:trHeight w:val="170"/>
        </w:trPr>
        <w:tc>
          <w:tcPr>
            <w:tcW w:w="564" w:type="dxa"/>
            <w:shd w:val="clear" w:color="auto" w:fill="A6A6A6"/>
            <w:vAlign w:val="center"/>
          </w:tcPr>
          <w:p w14:paraId="33D4FA6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shd w:val="clear" w:color="auto" w:fill="A6A6A6"/>
          </w:tcPr>
          <w:p w14:paraId="0C97727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6A6A6"/>
          </w:tcPr>
          <w:p w14:paraId="290F6E1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2" w:type="dxa"/>
            <w:shd w:val="clear" w:color="auto" w:fill="A6A6A6"/>
            <w:vAlign w:val="center"/>
          </w:tcPr>
          <w:p w14:paraId="5000266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A6A6A6"/>
            <w:vAlign w:val="center"/>
          </w:tcPr>
          <w:p w14:paraId="30CEFFE9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6A6A6"/>
            <w:vAlign w:val="center"/>
          </w:tcPr>
          <w:p w14:paraId="103C5F1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6A6A6"/>
            <w:vAlign w:val="center"/>
          </w:tcPr>
          <w:p w14:paraId="7718E033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105E057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02050A6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A6A6A6"/>
          </w:tcPr>
          <w:p w14:paraId="166C557A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816E54" w14:paraId="708E0127" w14:textId="157E7A81" w:rsidTr="00D77C17">
        <w:trPr>
          <w:trHeight w:val="170"/>
        </w:trPr>
        <w:tc>
          <w:tcPr>
            <w:tcW w:w="564" w:type="dxa"/>
            <w:vMerge w:val="restart"/>
            <w:shd w:val="clear" w:color="auto" w:fill="auto"/>
            <w:vAlign w:val="center"/>
          </w:tcPr>
          <w:p w14:paraId="1372394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.</w:t>
            </w:r>
          </w:p>
        </w:tc>
        <w:tc>
          <w:tcPr>
            <w:tcW w:w="853" w:type="dxa"/>
            <w:vMerge w:val="restart"/>
            <w:shd w:val="clear" w:color="auto" w:fill="auto"/>
          </w:tcPr>
          <w:p w14:paraId="200B96D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7A72F6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3D1F56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BF735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3B98A8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0054645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IRKHS</w:t>
            </w:r>
          </w:p>
          <w:p w14:paraId="1565B95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6)</w:t>
            </w:r>
          </w:p>
        </w:tc>
        <w:tc>
          <w:tcPr>
            <w:tcW w:w="426" w:type="dxa"/>
          </w:tcPr>
          <w:p w14:paraId="7A84AE4C" w14:textId="77777777" w:rsidR="00F723A4" w:rsidRPr="00D77C17" w:rsidRDefault="00F723A4" w:rsidP="00B703C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1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4F1F9C6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1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0AC12DD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Women for Progress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0091B1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WP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861878A" w14:textId="77777777" w:rsidR="00F723A4" w:rsidRPr="00D77C17" w:rsidRDefault="00F723A4" w:rsidP="00D73C2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Nor Faridah Abdul Manaf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099A3D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12EEF0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5/2/2004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094D2B97" w14:textId="79DDB933" w:rsidR="00F723A4" w:rsidRPr="00D77C17" w:rsidRDefault="00F723A4" w:rsidP="0026004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nfaridah@iium.edu.my</w:t>
            </w:r>
          </w:p>
        </w:tc>
      </w:tr>
      <w:tr w:rsidR="00F723A4" w:rsidRPr="00816E54" w14:paraId="0EB25547" w14:textId="7E26A778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12CF2DB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3118AC8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1AA0817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2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A94008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7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3AE4573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Electoral Studies Research Unit 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4F39B1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ES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091E30C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ato’ Sri Dr. Syed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rabi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Idid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27C042D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CFFE5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3/10/2004</w:t>
            </w:r>
          </w:p>
        </w:tc>
        <w:tc>
          <w:tcPr>
            <w:tcW w:w="3544" w:type="dxa"/>
            <w:vAlign w:val="center"/>
          </w:tcPr>
          <w:p w14:paraId="675DA5E6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sarabidid@iium.edu.my</w:t>
            </w:r>
          </w:p>
        </w:tc>
      </w:tr>
      <w:tr w:rsidR="00F723A4" w:rsidRPr="00816E54" w14:paraId="0EFB7E46" w14:textId="3F6509F5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6A7E4DC5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0A7A7BA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17E562A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3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607272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5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6B7574EE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Grad</w:t>
            </w:r>
            <w:bookmarkStart w:id="0" w:name="_GoBack"/>
            <w:bookmarkEnd w:id="0"/>
            <w:r w:rsidRPr="00D77C17">
              <w:rPr>
                <w:rFonts w:ascii="Arial" w:hAnsi="Arial" w:cs="Arial"/>
                <w:sz w:val="16"/>
                <w:szCs w:val="16"/>
              </w:rPr>
              <w:t>uateness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413BB09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G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3FB0363" w14:textId="3078D72D" w:rsidR="00F723A4" w:rsidRPr="00D77C17" w:rsidRDefault="00F723A4" w:rsidP="003602E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</w:t>
            </w:r>
            <w:r w:rsidR="003602E1">
              <w:rPr>
                <w:rFonts w:ascii="Arial" w:hAnsi="Arial" w:cs="Arial"/>
                <w:sz w:val="16"/>
                <w:szCs w:val="16"/>
              </w:rPr>
              <w:t xml:space="preserve">Noor </w:t>
            </w:r>
            <w:proofErr w:type="spellStart"/>
            <w:r w:rsidR="003602E1">
              <w:rPr>
                <w:rFonts w:ascii="Arial" w:hAnsi="Arial" w:cs="Arial"/>
                <w:sz w:val="16"/>
                <w:szCs w:val="16"/>
              </w:rPr>
              <w:t>Azlan</w:t>
            </w:r>
            <w:proofErr w:type="spellEnd"/>
            <w:r w:rsidR="003602E1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="003602E1">
              <w:rPr>
                <w:rFonts w:ascii="Arial" w:hAnsi="Arial" w:cs="Arial"/>
                <w:sz w:val="16"/>
                <w:szCs w:val="16"/>
              </w:rPr>
              <w:t>Mohd</w:t>
            </w:r>
            <w:proofErr w:type="spellEnd"/>
            <w:r w:rsidR="003602E1">
              <w:rPr>
                <w:rFonts w:ascii="Arial" w:hAnsi="Arial" w:cs="Arial"/>
                <w:sz w:val="16"/>
                <w:szCs w:val="16"/>
              </w:rPr>
              <w:t xml:space="preserve"> Noor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BDD2D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4F69B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1/10/2007</w:t>
            </w:r>
          </w:p>
        </w:tc>
        <w:tc>
          <w:tcPr>
            <w:tcW w:w="3544" w:type="dxa"/>
            <w:vAlign w:val="center"/>
          </w:tcPr>
          <w:p w14:paraId="51965303" w14:textId="0959C682" w:rsidR="00F723A4" w:rsidRPr="00D77C17" w:rsidRDefault="003602E1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orazlanmn</w:t>
            </w:r>
            <w:r w:rsidR="00F723A4" w:rsidRPr="00D77C17">
              <w:rPr>
                <w:rFonts w:ascii="Arial" w:hAnsi="Arial" w:cs="Arial"/>
                <w:sz w:val="16"/>
                <w:szCs w:val="16"/>
              </w:rPr>
              <w:t>@iium.edu.my</w:t>
            </w:r>
          </w:p>
        </w:tc>
      </w:tr>
      <w:tr w:rsidR="00F723A4" w:rsidRPr="00816E54" w14:paraId="1B1AB489" w14:textId="6E05DFF0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6127F149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54605DA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0FF5AB3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4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5EB6CEE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7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262D216E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omputer Assisted Language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C684FCE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ALL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8CA5951" w14:textId="77777777" w:rsidR="00F723A4" w:rsidRPr="00D77C17" w:rsidRDefault="00F723A4" w:rsidP="00CA6DFB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Haslina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Hass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5D15D34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BF1797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6/12/2007</w:t>
            </w:r>
          </w:p>
        </w:tc>
        <w:tc>
          <w:tcPr>
            <w:tcW w:w="3544" w:type="dxa"/>
            <w:vAlign w:val="center"/>
          </w:tcPr>
          <w:p w14:paraId="49CEBC4D" w14:textId="77777777" w:rsidR="00F723A4" w:rsidRPr="00D77C17" w:rsidRDefault="00F723A4" w:rsidP="004D129C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haslina.h@iium.edu.my</w:t>
            </w:r>
          </w:p>
        </w:tc>
      </w:tr>
      <w:tr w:rsidR="00F723A4" w:rsidRPr="00816E54" w14:paraId="70CBA1CF" w14:textId="5816D3EF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6A8CA81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3119364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2F44E77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16F87C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4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2EB7EFAD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ontemporary Fiqh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1727D4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F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03D6321" w14:textId="328DE1DD" w:rsidR="00F723A4" w:rsidRPr="00D77C17" w:rsidRDefault="003602E1" w:rsidP="00213CE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r.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Saidatolakma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Mohd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Yunus</w:t>
            </w:r>
            <w:proofErr w:type="spellEnd"/>
            <w:r w:rsidR="00F723A4"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E109FA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CAED5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3/3/2012</w:t>
            </w:r>
          </w:p>
        </w:tc>
        <w:tc>
          <w:tcPr>
            <w:tcW w:w="3544" w:type="dxa"/>
            <w:vAlign w:val="center"/>
          </w:tcPr>
          <w:p w14:paraId="7A0018FD" w14:textId="0DDA37C2" w:rsidR="00F723A4" w:rsidRPr="00D77C17" w:rsidRDefault="003602E1" w:rsidP="003602E1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kmayunus</w:t>
            </w:r>
            <w:r w:rsidR="00F723A4" w:rsidRPr="00D77C17">
              <w:rPr>
                <w:rFonts w:ascii="Arial" w:hAnsi="Arial" w:cs="Arial"/>
                <w:sz w:val="16"/>
                <w:szCs w:val="16"/>
              </w:rPr>
              <w:t>@iium.edu.my</w:t>
            </w:r>
          </w:p>
        </w:tc>
      </w:tr>
      <w:tr w:rsidR="00F723A4" w:rsidRPr="00816E54" w14:paraId="48AA18C8" w14:textId="2A4C042F" w:rsidTr="00D77C17">
        <w:trPr>
          <w:trHeight w:val="287"/>
        </w:trPr>
        <w:tc>
          <w:tcPr>
            <w:tcW w:w="564" w:type="dxa"/>
            <w:vMerge/>
            <w:shd w:val="clear" w:color="auto" w:fill="auto"/>
            <w:vAlign w:val="center"/>
          </w:tcPr>
          <w:p w14:paraId="4F0B84C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vMerge/>
          </w:tcPr>
          <w:p w14:paraId="07F27708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7BCD171D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6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5FCAFF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35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49F871DF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slamization of Knowledge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B35669B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OHK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AAE260C" w14:textId="77777777" w:rsidR="00F723A4" w:rsidRPr="00D77C17" w:rsidRDefault="00F723A4" w:rsidP="002F745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ssoc. 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kmal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Khuzairy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Rahm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F656C0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66AED0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2/3/2010</w:t>
            </w:r>
          </w:p>
        </w:tc>
        <w:tc>
          <w:tcPr>
            <w:tcW w:w="3544" w:type="dxa"/>
            <w:vAlign w:val="center"/>
          </w:tcPr>
          <w:p w14:paraId="4F13E0F6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akmalk@iium.edu.my </w:t>
            </w:r>
          </w:p>
        </w:tc>
      </w:tr>
      <w:tr w:rsidR="00F723A4" w:rsidRPr="00816E54" w14:paraId="5D5CB8AC" w14:textId="338EF595" w:rsidTr="00D77C17">
        <w:trPr>
          <w:trHeight w:val="169"/>
        </w:trPr>
        <w:tc>
          <w:tcPr>
            <w:tcW w:w="564" w:type="dxa"/>
            <w:shd w:val="clear" w:color="auto" w:fill="A6A6A6" w:themeFill="background1" w:themeFillShade="A6"/>
            <w:vAlign w:val="center"/>
          </w:tcPr>
          <w:p w14:paraId="40857B3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  <w:shd w:val="clear" w:color="auto" w:fill="A6A6A6" w:themeFill="background1" w:themeFillShade="A6"/>
          </w:tcPr>
          <w:p w14:paraId="5BD49631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6A6A6" w:themeFill="background1" w:themeFillShade="A6"/>
          </w:tcPr>
          <w:p w14:paraId="0592ABE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2" w:type="dxa"/>
            <w:shd w:val="clear" w:color="auto" w:fill="A6A6A6" w:themeFill="background1" w:themeFillShade="A6"/>
            <w:vAlign w:val="center"/>
          </w:tcPr>
          <w:p w14:paraId="66D93EB7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A6A6A6" w:themeFill="background1" w:themeFillShade="A6"/>
            <w:vAlign w:val="center"/>
          </w:tcPr>
          <w:p w14:paraId="3747DA1B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5" w:type="dxa"/>
            <w:shd w:val="clear" w:color="auto" w:fill="A6A6A6" w:themeFill="background1" w:themeFillShade="A6"/>
            <w:vAlign w:val="center"/>
          </w:tcPr>
          <w:p w14:paraId="5A871FA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843" w:type="dxa"/>
            <w:shd w:val="clear" w:color="auto" w:fill="A6A6A6" w:themeFill="background1" w:themeFillShade="A6"/>
            <w:vAlign w:val="center"/>
          </w:tcPr>
          <w:p w14:paraId="0CD69F24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20A3EE8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4C01E78A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544" w:type="dxa"/>
            <w:shd w:val="clear" w:color="auto" w:fill="A6A6A6" w:themeFill="background1" w:themeFillShade="A6"/>
            <w:vAlign w:val="center"/>
          </w:tcPr>
          <w:p w14:paraId="001C6BB5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816E54" w14:paraId="278FCECD" w14:textId="7CEF9DFE" w:rsidTr="00D77C17">
        <w:trPr>
          <w:trHeight w:val="256"/>
        </w:trPr>
        <w:tc>
          <w:tcPr>
            <w:tcW w:w="564" w:type="dxa"/>
            <w:shd w:val="clear" w:color="auto" w:fill="auto"/>
            <w:vAlign w:val="center"/>
          </w:tcPr>
          <w:p w14:paraId="492587F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.</w:t>
            </w:r>
          </w:p>
        </w:tc>
        <w:tc>
          <w:tcPr>
            <w:tcW w:w="853" w:type="dxa"/>
          </w:tcPr>
          <w:p w14:paraId="3FDEAD2F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CA6A75C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ENMS</w:t>
            </w:r>
          </w:p>
          <w:p w14:paraId="006F529C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426" w:type="dxa"/>
          </w:tcPr>
          <w:p w14:paraId="49C0EA83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7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08F17425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4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32015222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rade, Regulation &amp; Policy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7B8C002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RP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5AB0EE2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Rokiah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Alawi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E6694D9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690AC6" w14:textId="77777777" w:rsidR="00F723A4" w:rsidRPr="00D77C17" w:rsidRDefault="00F723A4" w:rsidP="00C2788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/8/2004</w:t>
            </w:r>
          </w:p>
        </w:tc>
        <w:tc>
          <w:tcPr>
            <w:tcW w:w="3544" w:type="dxa"/>
            <w:vAlign w:val="center"/>
          </w:tcPr>
          <w:p w14:paraId="28CEFB6A" w14:textId="77777777" w:rsidR="00F723A4" w:rsidRPr="00D77C17" w:rsidRDefault="00F723A4" w:rsidP="00C2788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okiah@iium.edu.my</w:t>
            </w:r>
          </w:p>
        </w:tc>
      </w:tr>
      <w:tr w:rsidR="00F723A4" w:rsidRPr="00816E54" w14:paraId="435D3463" w14:textId="3184C12D" w:rsidTr="00D77C17">
        <w:trPr>
          <w:trHeight w:val="287"/>
        </w:trPr>
        <w:tc>
          <w:tcPr>
            <w:tcW w:w="564" w:type="dxa"/>
            <w:shd w:val="clear" w:color="auto" w:fill="auto"/>
            <w:vAlign w:val="center"/>
          </w:tcPr>
          <w:p w14:paraId="52FD5847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3" w:type="dxa"/>
          </w:tcPr>
          <w:p w14:paraId="5C307269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CIE</w:t>
            </w:r>
          </w:p>
          <w:p w14:paraId="7D54256E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1)</w:t>
            </w:r>
          </w:p>
          <w:p w14:paraId="49A1FF16" w14:textId="15411876" w:rsidR="0036508D" w:rsidRPr="00D77C17" w:rsidRDefault="0036508D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</w:tcPr>
          <w:p w14:paraId="66C3B9C5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8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7DBA9F0B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08</w:t>
            </w:r>
          </w:p>
        </w:tc>
        <w:tc>
          <w:tcPr>
            <w:tcW w:w="2267" w:type="dxa"/>
            <w:shd w:val="clear" w:color="auto" w:fill="auto"/>
            <w:vAlign w:val="center"/>
          </w:tcPr>
          <w:p w14:paraId="7B745916" w14:textId="77777777" w:rsidR="00F723A4" w:rsidRPr="00D77C17" w:rsidRDefault="00F723A4" w:rsidP="00955365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slamic Accounting and Accountability Research Unit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98A9701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AARU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4CFDE81" w14:textId="77777777" w:rsidR="00F723A4" w:rsidRPr="00D77C17" w:rsidRDefault="00F723A4" w:rsidP="00955365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Dr. Maliah Sulaima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597A5E0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5C33FE5" w14:textId="77777777" w:rsidR="00F723A4" w:rsidRPr="00D77C17" w:rsidRDefault="00F723A4" w:rsidP="009553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4/6/2007</w:t>
            </w:r>
          </w:p>
        </w:tc>
        <w:tc>
          <w:tcPr>
            <w:tcW w:w="3544" w:type="dxa"/>
            <w:vAlign w:val="center"/>
          </w:tcPr>
          <w:p w14:paraId="4E76EC89" w14:textId="77777777" w:rsidR="00F723A4" w:rsidRPr="00D77C17" w:rsidRDefault="00F723A4" w:rsidP="00955365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maliah@iium.edu.my</w:t>
            </w:r>
          </w:p>
        </w:tc>
      </w:tr>
    </w:tbl>
    <w:p w14:paraId="69AF9407" w14:textId="77777777" w:rsidR="00C73082" w:rsidRPr="00816E54" w:rsidRDefault="00C73082"/>
    <w:p w14:paraId="16C2FF3C" w14:textId="11F1771C" w:rsidR="000474A6" w:rsidRPr="00D77C17" w:rsidRDefault="00C73082">
      <w:r w:rsidRPr="00816E54">
        <w:br w:type="page"/>
      </w:r>
    </w:p>
    <w:tbl>
      <w:tblPr>
        <w:tblpPr w:leftFromText="180" w:rightFromText="180" w:vertAnchor="text" w:horzAnchor="margin" w:tblpY="337"/>
        <w:tblW w:w="13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704"/>
        <w:gridCol w:w="425"/>
        <w:gridCol w:w="993"/>
        <w:gridCol w:w="2693"/>
        <w:gridCol w:w="1276"/>
        <w:gridCol w:w="1984"/>
        <w:gridCol w:w="992"/>
        <w:gridCol w:w="1134"/>
        <w:gridCol w:w="3119"/>
      </w:tblGrid>
      <w:tr w:rsidR="00F723A4" w:rsidRPr="00816E54" w14:paraId="795A34FC" w14:textId="78D6EFFC" w:rsidTr="00F723A4">
        <w:trPr>
          <w:trHeight w:val="275"/>
        </w:trPr>
        <w:tc>
          <w:tcPr>
            <w:tcW w:w="567" w:type="dxa"/>
            <w:shd w:val="clear" w:color="auto" w:fill="0070C0"/>
            <w:vAlign w:val="center"/>
          </w:tcPr>
          <w:p w14:paraId="51C661FC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lastRenderedPageBreak/>
              <w:t>NO.</w:t>
            </w:r>
          </w:p>
        </w:tc>
        <w:tc>
          <w:tcPr>
            <w:tcW w:w="704" w:type="dxa"/>
            <w:shd w:val="clear" w:color="auto" w:fill="0070C0"/>
            <w:vAlign w:val="center"/>
          </w:tcPr>
          <w:p w14:paraId="42A9DB6F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KULL.</w:t>
            </w:r>
          </w:p>
        </w:tc>
        <w:tc>
          <w:tcPr>
            <w:tcW w:w="425" w:type="dxa"/>
            <w:shd w:val="clear" w:color="auto" w:fill="0070C0"/>
          </w:tcPr>
          <w:p w14:paraId="095417D4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4"/>
                <w:szCs w:val="20"/>
              </w:rPr>
            </w:pPr>
          </w:p>
        </w:tc>
        <w:tc>
          <w:tcPr>
            <w:tcW w:w="993" w:type="dxa"/>
            <w:shd w:val="clear" w:color="auto" w:fill="0070C0"/>
            <w:vAlign w:val="center"/>
          </w:tcPr>
          <w:p w14:paraId="7A22E612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CLUSTER ID</w:t>
            </w:r>
          </w:p>
        </w:tc>
        <w:tc>
          <w:tcPr>
            <w:tcW w:w="2693" w:type="dxa"/>
            <w:shd w:val="clear" w:color="auto" w:fill="0070C0"/>
            <w:vAlign w:val="center"/>
          </w:tcPr>
          <w:p w14:paraId="27E13A60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RESEARCH UNIT/CENTRE</w:t>
            </w:r>
          </w:p>
        </w:tc>
        <w:tc>
          <w:tcPr>
            <w:tcW w:w="1276" w:type="dxa"/>
            <w:shd w:val="clear" w:color="auto" w:fill="0070C0"/>
            <w:vAlign w:val="center"/>
          </w:tcPr>
          <w:p w14:paraId="068935D7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ACCRONYM</w:t>
            </w:r>
          </w:p>
        </w:tc>
        <w:tc>
          <w:tcPr>
            <w:tcW w:w="1984" w:type="dxa"/>
            <w:shd w:val="clear" w:color="auto" w:fill="0070C0"/>
            <w:vAlign w:val="center"/>
          </w:tcPr>
          <w:p w14:paraId="58E33F16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COORDINATOR</w:t>
            </w:r>
          </w:p>
        </w:tc>
        <w:tc>
          <w:tcPr>
            <w:tcW w:w="992" w:type="dxa"/>
            <w:shd w:val="clear" w:color="auto" w:fill="0070C0"/>
            <w:vAlign w:val="center"/>
          </w:tcPr>
          <w:p w14:paraId="20F821DC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NO. OF MEMBERS</w:t>
            </w:r>
          </w:p>
        </w:tc>
        <w:tc>
          <w:tcPr>
            <w:tcW w:w="1134" w:type="dxa"/>
            <w:shd w:val="clear" w:color="auto" w:fill="0070C0"/>
            <w:vAlign w:val="center"/>
          </w:tcPr>
          <w:p w14:paraId="6A37B9DB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DATE START</w:t>
            </w:r>
          </w:p>
        </w:tc>
        <w:tc>
          <w:tcPr>
            <w:tcW w:w="3119" w:type="dxa"/>
            <w:shd w:val="clear" w:color="auto" w:fill="0070C0"/>
          </w:tcPr>
          <w:p w14:paraId="76E1E497" w14:textId="77777777" w:rsidR="00F723A4" w:rsidRPr="00816E54" w:rsidRDefault="00F723A4" w:rsidP="00754AE5">
            <w:pPr>
              <w:spacing w:after="0" w:line="240" w:lineRule="auto"/>
              <w:rPr>
                <w:rFonts w:ascii="Arial" w:hAnsi="Arial" w:cs="Arial"/>
                <w:b/>
                <w:sz w:val="16"/>
                <w:szCs w:val="20"/>
              </w:rPr>
            </w:pPr>
          </w:p>
          <w:p w14:paraId="530B737C" w14:textId="77777777" w:rsidR="00F723A4" w:rsidRPr="00816E54" w:rsidRDefault="00F723A4" w:rsidP="00754AE5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20"/>
              </w:rPr>
            </w:pPr>
            <w:r w:rsidRPr="00816E54">
              <w:rPr>
                <w:rFonts w:ascii="Arial" w:hAnsi="Arial" w:cs="Arial"/>
                <w:b/>
                <w:sz w:val="16"/>
                <w:szCs w:val="20"/>
              </w:rPr>
              <w:t>E-MAIL</w:t>
            </w:r>
          </w:p>
        </w:tc>
      </w:tr>
      <w:tr w:rsidR="00F723A4" w:rsidRPr="00D77C17" w14:paraId="62D00F99" w14:textId="65149D41" w:rsidTr="00F723A4">
        <w:trPr>
          <w:trHeight w:val="275"/>
        </w:trPr>
        <w:tc>
          <w:tcPr>
            <w:tcW w:w="567" w:type="dxa"/>
            <w:shd w:val="clear" w:color="auto" w:fill="auto"/>
            <w:vAlign w:val="center"/>
          </w:tcPr>
          <w:p w14:paraId="14AF98B1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7.</w:t>
            </w:r>
          </w:p>
        </w:tc>
        <w:tc>
          <w:tcPr>
            <w:tcW w:w="704" w:type="dxa"/>
            <w:vAlign w:val="center"/>
          </w:tcPr>
          <w:p w14:paraId="2F817C91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OED</w:t>
            </w:r>
          </w:p>
          <w:p w14:paraId="15949E58" w14:textId="77777777" w:rsidR="00F723A4" w:rsidRPr="00D77C17" w:rsidRDefault="00F723A4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425" w:type="dxa"/>
          </w:tcPr>
          <w:p w14:paraId="018B5D61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9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A8A09AF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14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CA2684C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esting and Assessment in Higher Education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D881C39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ASHE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AFB735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r.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Ainol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Madziah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Zubairi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14:paraId="151459E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8C8B64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29/10/2007</w:t>
            </w:r>
          </w:p>
        </w:tc>
        <w:tc>
          <w:tcPr>
            <w:tcW w:w="3119" w:type="dxa"/>
            <w:vAlign w:val="center"/>
          </w:tcPr>
          <w:p w14:paraId="570480DA" w14:textId="3F7E2EC7" w:rsidR="00F723A4" w:rsidRPr="00D77C17" w:rsidRDefault="003F2370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9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</w:rPr>
                <w:t>ainol@iium.edu.my</w:t>
              </w:r>
            </w:hyperlink>
          </w:p>
        </w:tc>
      </w:tr>
      <w:tr w:rsidR="00F723A4" w:rsidRPr="00D77C17" w14:paraId="73E5B262" w14:textId="085ECB14" w:rsidTr="00F723A4">
        <w:trPr>
          <w:trHeight w:val="281"/>
        </w:trPr>
        <w:tc>
          <w:tcPr>
            <w:tcW w:w="567" w:type="dxa"/>
            <w:shd w:val="clear" w:color="auto" w:fill="A6A6A6"/>
            <w:vAlign w:val="center"/>
          </w:tcPr>
          <w:p w14:paraId="62F349B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4" w:type="dxa"/>
            <w:shd w:val="clear" w:color="auto" w:fill="A6A6A6"/>
          </w:tcPr>
          <w:p w14:paraId="2A5F788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6A6A6"/>
          </w:tcPr>
          <w:p w14:paraId="2B9F895E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6A6A6"/>
            <w:vAlign w:val="center"/>
          </w:tcPr>
          <w:p w14:paraId="2265A91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6A6A6"/>
            <w:vAlign w:val="center"/>
          </w:tcPr>
          <w:p w14:paraId="31141425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A6A6A6"/>
            <w:vAlign w:val="center"/>
          </w:tcPr>
          <w:p w14:paraId="6A55ABE7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6A6A6"/>
            <w:vAlign w:val="center"/>
          </w:tcPr>
          <w:p w14:paraId="73B09C4D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6A6A6"/>
            <w:vAlign w:val="center"/>
          </w:tcPr>
          <w:p w14:paraId="5969189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2FE0C11B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6A6A6"/>
          </w:tcPr>
          <w:p w14:paraId="5C5CEC64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D77C17" w14:paraId="3FFBBA4B" w14:textId="4872ADBD" w:rsidTr="00F723A4">
        <w:trPr>
          <w:trHeight w:val="275"/>
        </w:trPr>
        <w:tc>
          <w:tcPr>
            <w:tcW w:w="567" w:type="dxa"/>
            <w:shd w:val="clear" w:color="auto" w:fill="auto"/>
            <w:vAlign w:val="center"/>
          </w:tcPr>
          <w:p w14:paraId="4DF955AF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8.</w:t>
            </w:r>
          </w:p>
        </w:tc>
        <w:tc>
          <w:tcPr>
            <w:tcW w:w="704" w:type="dxa"/>
          </w:tcPr>
          <w:p w14:paraId="7158EC9E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OM</w:t>
            </w:r>
          </w:p>
          <w:p w14:paraId="7B7A65A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1)</w:t>
            </w:r>
          </w:p>
          <w:p w14:paraId="2199B1A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03FFC67" w14:textId="77777777" w:rsidR="00F723A4" w:rsidRPr="00D77C17" w:rsidRDefault="00F723A4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1C2B48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5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3593EF2A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Orthopaedics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>, Musculoskeletal and Bioethical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4AF57A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OMBER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1B80D47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r. Ahmad Hafiz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Zulkifly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14:paraId="6CE2535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1A3A4FE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/8/2012</w:t>
            </w:r>
          </w:p>
        </w:tc>
        <w:tc>
          <w:tcPr>
            <w:tcW w:w="3119" w:type="dxa"/>
            <w:vAlign w:val="center"/>
          </w:tcPr>
          <w:p w14:paraId="3DFD7845" w14:textId="14B4F991" w:rsidR="00F723A4" w:rsidRPr="00D77C17" w:rsidRDefault="003F2370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0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</w:rPr>
                <w:t>ahafiz@iium.edu.my</w:t>
              </w:r>
            </w:hyperlink>
          </w:p>
        </w:tc>
      </w:tr>
      <w:tr w:rsidR="00F723A4" w:rsidRPr="00D77C17" w14:paraId="65C88711" w14:textId="32BF03ED" w:rsidTr="00F723A4">
        <w:trPr>
          <w:trHeight w:val="189"/>
        </w:trPr>
        <w:tc>
          <w:tcPr>
            <w:tcW w:w="567" w:type="dxa"/>
            <w:shd w:val="clear" w:color="auto" w:fill="A6A6A6"/>
            <w:vAlign w:val="center"/>
          </w:tcPr>
          <w:p w14:paraId="3726B72C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4" w:type="dxa"/>
            <w:shd w:val="clear" w:color="auto" w:fill="A6A6A6"/>
          </w:tcPr>
          <w:p w14:paraId="634DEA59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6A6A6"/>
          </w:tcPr>
          <w:p w14:paraId="3F245098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6A6A6"/>
            <w:vAlign w:val="center"/>
          </w:tcPr>
          <w:p w14:paraId="6F349F2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6A6A6"/>
            <w:vAlign w:val="center"/>
          </w:tcPr>
          <w:p w14:paraId="50CA5D07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A6A6A6"/>
            <w:vAlign w:val="center"/>
          </w:tcPr>
          <w:p w14:paraId="7E5FC8DB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6A6A6"/>
            <w:vAlign w:val="center"/>
          </w:tcPr>
          <w:p w14:paraId="3BA9684E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6A6A6"/>
            <w:vAlign w:val="center"/>
          </w:tcPr>
          <w:p w14:paraId="6D133DCB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/>
            <w:vAlign w:val="center"/>
          </w:tcPr>
          <w:p w14:paraId="16367D3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6A6A6"/>
          </w:tcPr>
          <w:p w14:paraId="436DC918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D77C17" w14:paraId="38973A27" w14:textId="4142C992" w:rsidTr="00F723A4">
        <w:trPr>
          <w:trHeight w:val="534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58F27FD9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77C17">
              <w:rPr>
                <w:rFonts w:ascii="Arial" w:hAnsi="Arial" w:cs="Arial"/>
                <w:b/>
                <w:sz w:val="16"/>
                <w:szCs w:val="16"/>
              </w:rPr>
              <w:t>9.</w:t>
            </w:r>
          </w:p>
        </w:tc>
        <w:tc>
          <w:tcPr>
            <w:tcW w:w="704" w:type="dxa"/>
            <w:vMerge w:val="restart"/>
            <w:shd w:val="clear" w:color="auto" w:fill="auto"/>
            <w:vAlign w:val="center"/>
          </w:tcPr>
          <w:p w14:paraId="6A1F9E8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ON</w:t>
            </w:r>
          </w:p>
          <w:p w14:paraId="5A11235D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2)</w:t>
            </w:r>
          </w:p>
        </w:tc>
        <w:tc>
          <w:tcPr>
            <w:tcW w:w="425" w:type="dxa"/>
          </w:tcPr>
          <w:p w14:paraId="5E8698D3" w14:textId="77777777" w:rsidR="00F723A4" w:rsidRPr="00D77C17" w:rsidRDefault="00F723A4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1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CA1C20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7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149D4530" w14:textId="3BDBAF41" w:rsidR="00F723A4" w:rsidRPr="00D77C17" w:rsidRDefault="00983D65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IUM Molecular and Cellular Biology Research Cluster (iMoleC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73F037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i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>-MOLEC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AD36D83" w14:textId="77777777" w:rsidR="00F723A4" w:rsidRPr="00D77C17" w:rsidRDefault="00F723A4" w:rsidP="007462BF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Muhammad Lokman Md. Is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C1CF410" w14:textId="3EF01FB5" w:rsidR="00F723A4" w:rsidRPr="00D77C17" w:rsidRDefault="00F723A4" w:rsidP="00983D65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</w:t>
            </w:r>
            <w:r w:rsidR="00983D65" w:rsidRPr="00D77C17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DCBC98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6/2013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DFE1C7A" w14:textId="2D9329E4" w:rsidR="00F723A4" w:rsidRPr="00D77C17" w:rsidRDefault="003F2370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1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</w:rPr>
                <w:t>lokman@iium.edu.my</w:t>
              </w:r>
            </w:hyperlink>
          </w:p>
        </w:tc>
      </w:tr>
      <w:tr w:rsidR="00F723A4" w:rsidRPr="00D77C17" w14:paraId="0F154D7A" w14:textId="204B7747" w:rsidTr="00F723A4">
        <w:trPr>
          <w:trHeight w:val="534"/>
        </w:trPr>
        <w:tc>
          <w:tcPr>
            <w:tcW w:w="567" w:type="dxa"/>
            <w:vMerge/>
            <w:shd w:val="clear" w:color="auto" w:fill="auto"/>
            <w:vAlign w:val="center"/>
          </w:tcPr>
          <w:p w14:paraId="1C9ECF19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04" w:type="dxa"/>
            <w:vMerge/>
            <w:shd w:val="clear" w:color="auto" w:fill="auto"/>
            <w:vAlign w:val="center"/>
          </w:tcPr>
          <w:p w14:paraId="137BBF4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0D652444" w14:textId="77777777" w:rsidR="00F723A4" w:rsidRPr="00D77C17" w:rsidRDefault="00F723A4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2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C2CFDA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51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650BA4F1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The Intensive Care Nursing and Outreach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AC39117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ICN&amp;OR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BA1C32D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ssoc. Prof. Dr. Salizar Mohamed Ludin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7C9421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F8E3F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5/2015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0D4E4763" w14:textId="710A8111" w:rsidR="00F723A4" w:rsidRPr="00D77C17" w:rsidRDefault="003F2370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2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  <w:shd w:val="clear" w:color="auto" w:fill="FFFFFF"/>
                </w:rPr>
                <w:t>msalizar@iium.edu.my</w:t>
              </w:r>
            </w:hyperlink>
          </w:p>
        </w:tc>
      </w:tr>
      <w:tr w:rsidR="00F723A4" w:rsidRPr="00D77C17" w14:paraId="2C315365" w14:textId="44A871F6" w:rsidTr="00F723A4">
        <w:trPr>
          <w:trHeight w:val="206"/>
        </w:trPr>
        <w:tc>
          <w:tcPr>
            <w:tcW w:w="567" w:type="dxa"/>
            <w:shd w:val="clear" w:color="auto" w:fill="A6A6A6" w:themeFill="background1" w:themeFillShade="A6"/>
            <w:vAlign w:val="center"/>
          </w:tcPr>
          <w:p w14:paraId="3F49F0C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4" w:type="dxa"/>
            <w:shd w:val="clear" w:color="auto" w:fill="A6A6A6" w:themeFill="background1" w:themeFillShade="A6"/>
          </w:tcPr>
          <w:p w14:paraId="12A5CEC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A6A6A6" w:themeFill="background1" w:themeFillShade="A6"/>
          </w:tcPr>
          <w:p w14:paraId="7DFA06F2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  <w:vAlign w:val="center"/>
          </w:tcPr>
          <w:p w14:paraId="7BE978A2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6A6A6" w:themeFill="background1" w:themeFillShade="A6"/>
            <w:vAlign w:val="center"/>
          </w:tcPr>
          <w:p w14:paraId="46C5CF78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A6A6A6" w:themeFill="background1" w:themeFillShade="A6"/>
            <w:vAlign w:val="center"/>
          </w:tcPr>
          <w:p w14:paraId="2DB508BC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84" w:type="dxa"/>
            <w:shd w:val="clear" w:color="auto" w:fill="A6A6A6" w:themeFill="background1" w:themeFillShade="A6"/>
            <w:vAlign w:val="center"/>
          </w:tcPr>
          <w:p w14:paraId="151CDB7B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A6A6A6" w:themeFill="background1" w:themeFillShade="A6"/>
            <w:vAlign w:val="center"/>
          </w:tcPr>
          <w:p w14:paraId="0F1CC698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5DFB5E94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19" w:type="dxa"/>
            <w:shd w:val="clear" w:color="auto" w:fill="A6A6A6" w:themeFill="background1" w:themeFillShade="A6"/>
            <w:vAlign w:val="center"/>
          </w:tcPr>
          <w:p w14:paraId="0F6837CC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723A4" w:rsidRPr="00D77C17" w14:paraId="31825299" w14:textId="71F5E029" w:rsidTr="00F723A4">
        <w:trPr>
          <w:trHeight w:val="275"/>
        </w:trPr>
        <w:tc>
          <w:tcPr>
            <w:tcW w:w="567" w:type="dxa"/>
            <w:vMerge w:val="restart"/>
            <w:shd w:val="clear" w:color="auto" w:fill="auto"/>
            <w:vAlign w:val="center"/>
          </w:tcPr>
          <w:p w14:paraId="7B590BB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222D33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.</w:t>
            </w:r>
          </w:p>
        </w:tc>
        <w:tc>
          <w:tcPr>
            <w:tcW w:w="704" w:type="dxa"/>
            <w:vMerge w:val="restart"/>
          </w:tcPr>
          <w:p w14:paraId="2D0D516D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F98CC6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A9A8163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AED</w:t>
            </w:r>
          </w:p>
          <w:p w14:paraId="44629DBD" w14:textId="77777777" w:rsidR="00F723A4" w:rsidRPr="00D77C17" w:rsidRDefault="00F723A4" w:rsidP="006B2B8B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(3)</w:t>
            </w:r>
          </w:p>
        </w:tc>
        <w:tc>
          <w:tcPr>
            <w:tcW w:w="425" w:type="dxa"/>
          </w:tcPr>
          <w:p w14:paraId="164A2F48" w14:textId="77777777" w:rsidR="00F723A4" w:rsidRPr="00D77C17" w:rsidRDefault="00F723A4" w:rsidP="000F2E26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3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704ABE8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25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4943B973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AED Universal Design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62E464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KUD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84AA891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Prof. Ar. Dato’ Sri Dr. Asiah Abdul Rahim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331CB4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4FF501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9/9/2008</w:t>
            </w:r>
          </w:p>
        </w:tc>
        <w:tc>
          <w:tcPr>
            <w:tcW w:w="3119" w:type="dxa"/>
            <w:vAlign w:val="center"/>
          </w:tcPr>
          <w:p w14:paraId="7E76E028" w14:textId="7FDFD38E" w:rsidR="00F723A4" w:rsidRPr="00D77C17" w:rsidRDefault="003F2370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3" w:history="1">
              <w:r w:rsidR="00F723A4" w:rsidRPr="00D77C17">
                <w:rPr>
                  <w:rStyle w:val="Hyperlink"/>
                  <w:rFonts w:ascii="Arial" w:hAnsi="Arial" w:cs="Arial"/>
                  <w:sz w:val="16"/>
                  <w:szCs w:val="16"/>
                  <w:u w:val="none"/>
                </w:rPr>
                <w:t>arasiah@iium.edu.my</w:t>
              </w:r>
            </w:hyperlink>
          </w:p>
        </w:tc>
      </w:tr>
      <w:tr w:rsidR="00F723A4" w:rsidRPr="00D77C17" w14:paraId="579BFAF7" w14:textId="01CAFAF7" w:rsidTr="00F723A4">
        <w:trPr>
          <w:trHeight w:val="483"/>
        </w:trPr>
        <w:tc>
          <w:tcPr>
            <w:tcW w:w="567" w:type="dxa"/>
            <w:vMerge/>
            <w:shd w:val="clear" w:color="auto" w:fill="auto"/>
            <w:vAlign w:val="center"/>
          </w:tcPr>
          <w:p w14:paraId="59324A80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04" w:type="dxa"/>
            <w:vMerge/>
          </w:tcPr>
          <w:p w14:paraId="7960FB45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1894800D" w14:textId="73A5DB2C" w:rsidR="00F723A4" w:rsidRPr="00D77C17" w:rsidRDefault="00F723A4" w:rsidP="00267A71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3</w:t>
            </w:r>
            <w:r w:rsidR="00267A71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401417A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U48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F399521" w14:textId="77777777" w:rsidR="00F723A4" w:rsidRPr="00D77C17" w:rsidRDefault="00F723A4" w:rsidP="00C66C3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egenerative Islamic Heritage Research Unit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1AC21F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RIHR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95DC68" w14:textId="186FA11A" w:rsidR="00F723A4" w:rsidRPr="00D77C17" w:rsidRDefault="00F723A4" w:rsidP="00213CE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 xml:space="preserve">Prof. Dato’ Ar. Abdul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Razak</w:t>
            </w:r>
            <w:proofErr w:type="spellEnd"/>
            <w:r w:rsidRPr="00D77C1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77C17">
              <w:rPr>
                <w:rFonts w:ascii="Arial" w:hAnsi="Arial" w:cs="Arial"/>
                <w:sz w:val="16"/>
                <w:szCs w:val="16"/>
              </w:rPr>
              <w:t>Sapian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14:paraId="00353DA7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58AE82B" w14:textId="77777777" w:rsidR="00F723A4" w:rsidRPr="00D77C17" w:rsidRDefault="00F723A4" w:rsidP="00C66C32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13/6/2013</w:t>
            </w:r>
          </w:p>
        </w:tc>
        <w:tc>
          <w:tcPr>
            <w:tcW w:w="3119" w:type="dxa"/>
            <w:vAlign w:val="center"/>
          </w:tcPr>
          <w:p w14:paraId="0CF96B74" w14:textId="6EDC271B" w:rsidR="00F723A4" w:rsidRPr="00D77C17" w:rsidRDefault="00F723A4" w:rsidP="00213CE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D77C17">
              <w:rPr>
                <w:rFonts w:ascii="Arial" w:hAnsi="Arial" w:cs="Arial"/>
                <w:sz w:val="16"/>
                <w:szCs w:val="16"/>
              </w:rPr>
              <w:t>arazaks@iium.edu.my</w:t>
            </w:r>
          </w:p>
        </w:tc>
      </w:tr>
    </w:tbl>
    <w:p w14:paraId="15F7C01D" w14:textId="77777777" w:rsidR="000474A6" w:rsidRPr="00D77C17" w:rsidRDefault="000474A6">
      <w:pPr>
        <w:rPr>
          <w:rFonts w:ascii="Arial" w:hAnsi="Arial" w:cs="Arial"/>
          <w:sz w:val="16"/>
          <w:szCs w:val="16"/>
        </w:rPr>
      </w:pPr>
    </w:p>
    <w:p w14:paraId="5C91D12E" w14:textId="77777777" w:rsidR="000474A6" w:rsidRPr="00D77C17" w:rsidRDefault="000474A6">
      <w:pPr>
        <w:rPr>
          <w:rFonts w:ascii="Arial" w:hAnsi="Arial" w:cs="Arial"/>
          <w:sz w:val="16"/>
          <w:szCs w:val="16"/>
        </w:rPr>
      </w:pPr>
    </w:p>
    <w:p w14:paraId="6112B7D6" w14:textId="77777777" w:rsidR="000474A6" w:rsidRPr="002A67C6" w:rsidRDefault="000474A6">
      <w:pPr>
        <w:rPr>
          <w:sz w:val="18"/>
        </w:rPr>
      </w:pPr>
    </w:p>
    <w:p w14:paraId="26237CB0" w14:textId="77777777" w:rsidR="00736C1D" w:rsidRPr="002A67C6" w:rsidRDefault="00736C1D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6FAB1E9B" w14:textId="77777777" w:rsidR="000474A6" w:rsidRDefault="000474A6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12C21054" w14:textId="77777777" w:rsidR="000474A6" w:rsidRPr="002A67C6" w:rsidRDefault="000474A6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27975238" w14:textId="709730D5" w:rsidR="00E5283B" w:rsidRDefault="0026004A" w:rsidP="00736C1D">
      <w:pPr>
        <w:spacing w:after="0"/>
        <w:rPr>
          <w:rFonts w:ascii="Arial" w:hAnsi="Arial" w:cs="Arial"/>
          <w:b/>
          <w:sz w:val="16"/>
          <w:szCs w:val="20"/>
        </w:rPr>
      </w:pPr>
      <w:r w:rsidRPr="0026004A">
        <w:rPr>
          <w:rFonts w:ascii="Arial" w:hAnsi="Arial" w:cs="Arial"/>
          <w:b/>
          <w:i/>
          <w:sz w:val="16"/>
          <w:szCs w:val="20"/>
        </w:rPr>
        <w:t xml:space="preserve">Updated by: REU, </w:t>
      </w:r>
      <w:r w:rsidR="003602E1">
        <w:rPr>
          <w:rFonts w:ascii="Arial" w:hAnsi="Arial" w:cs="Arial"/>
          <w:b/>
          <w:i/>
          <w:sz w:val="16"/>
          <w:szCs w:val="20"/>
        </w:rPr>
        <w:t>13</w:t>
      </w:r>
      <w:r w:rsidR="00267A71" w:rsidRPr="00267A71">
        <w:rPr>
          <w:rFonts w:ascii="Arial" w:hAnsi="Arial" w:cs="Arial"/>
          <w:b/>
          <w:i/>
          <w:sz w:val="16"/>
          <w:szCs w:val="20"/>
          <w:vertAlign w:val="superscript"/>
        </w:rPr>
        <w:t>th</w:t>
      </w:r>
      <w:r w:rsidR="00267A71">
        <w:rPr>
          <w:rFonts w:ascii="Arial" w:hAnsi="Arial" w:cs="Arial"/>
          <w:b/>
          <w:i/>
          <w:sz w:val="16"/>
          <w:szCs w:val="20"/>
        </w:rPr>
        <w:t xml:space="preserve"> </w:t>
      </w:r>
      <w:r w:rsidR="003602E1">
        <w:rPr>
          <w:rFonts w:ascii="Arial" w:hAnsi="Arial" w:cs="Arial"/>
          <w:b/>
          <w:i/>
          <w:sz w:val="16"/>
          <w:szCs w:val="20"/>
        </w:rPr>
        <w:t>Jan. 2022</w:t>
      </w:r>
    </w:p>
    <w:p w14:paraId="7339F440" w14:textId="77777777" w:rsidR="00924811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115C2726" w14:textId="77777777" w:rsidR="00924811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1756A5DD" w14:textId="77777777" w:rsidR="00924811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7225C694" w14:textId="77777777" w:rsidR="00924811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2E401DEB" w14:textId="77777777" w:rsidR="00924811" w:rsidRPr="002A67C6" w:rsidRDefault="00924811" w:rsidP="00736C1D">
      <w:pPr>
        <w:spacing w:after="0"/>
        <w:rPr>
          <w:rFonts w:ascii="Arial" w:hAnsi="Arial" w:cs="Arial"/>
          <w:b/>
          <w:sz w:val="16"/>
          <w:szCs w:val="20"/>
        </w:rPr>
      </w:pPr>
    </w:p>
    <w:p w14:paraId="6CC8877A" w14:textId="77777777" w:rsidR="0055429A" w:rsidRPr="00F607FA" w:rsidRDefault="0055429A" w:rsidP="00F607FA">
      <w:pPr>
        <w:pStyle w:val="NoSpacing"/>
        <w:jc w:val="right"/>
        <w:rPr>
          <w:rFonts w:ascii="Arial" w:hAnsi="Arial" w:cs="Arial"/>
          <w:i/>
          <w:sz w:val="16"/>
          <w:szCs w:val="16"/>
        </w:rPr>
      </w:pPr>
    </w:p>
    <w:sectPr w:rsidR="0055429A" w:rsidRPr="00F607FA" w:rsidSect="006D05AC">
      <w:headerReference w:type="default" r:id="rId14"/>
      <w:pgSz w:w="15840" w:h="12240" w:orient="landscape"/>
      <w:pgMar w:top="720" w:right="720" w:bottom="113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7B345E" w14:textId="77777777" w:rsidR="003F2370" w:rsidRDefault="003F2370" w:rsidP="003667B6">
      <w:pPr>
        <w:spacing w:after="0" w:line="240" w:lineRule="auto"/>
      </w:pPr>
      <w:r>
        <w:separator/>
      </w:r>
    </w:p>
  </w:endnote>
  <w:endnote w:type="continuationSeparator" w:id="0">
    <w:p w14:paraId="315B3721" w14:textId="77777777" w:rsidR="003F2370" w:rsidRDefault="003F2370" w:rsidP="00366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A5F0D9" w14:textId="77777777" w:rsidR="003F2370" w:rsidRDefault="003F2370" w:rsidP="003667B6">
      <w:pPr>
        <w:spacing w:after="0" w:line="240" w:lineRule="auto"/>
      </w:pPr>
      <w:r>
        <w:separator/>
      </w:r>
    </w:p>
  </w:footnote>
  <w:footnote w:type="continuationSeparator" w:id="0">
    <w:p w14:paraId="1EE9A454" w14:textId="77777777" w:rsidR="003F2370" w:rsidRDefault="003F2370" w:rsidP="003667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6E173" w14:textId="5C47D21E" w:rsidR="00B703C1" w:rsidRDefault="00B703C1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 w:rsidRPr="00B15E37">
      <w:rPr>
        <w:rFonts w:ascii="Arial" w:hAnsi="Arial" w:cs="Arial"/>
        <w:sz w:val="18"/>
        <w:szCs w:val="18"/>
      </w:rPr>
      <w:t xml:space="preserve">As of </w:t>
    </w:r>
    <w:r w:rsidR="003602E1">
      <w:rPr>
        <w:rFonts w:ascii="Arial" w:hAnsi="Arial" w:cs="Arial"/>
        <w:sz w:val="18"/>
        <w:szCs w:val="18"/>
      </w:rPr>
      <w:t xml:space="preserve">Jan. 13, </w:t>
    </w:r>
    <w:r w:rsidR="001852C1">
      <w:rPr>
        <w:rFonts w:ascii="Arial" w:hAnsi="Arial" w:cs="Arial"/>
        <w:sz w:val="18"/>
        <w:szCs w:val="18"/>
      </w:rPr>
      <w:t>202</w:t>
    </w:r>
    <w:r w:rsidR="003602E1">
      <w:rPr>
        <w:rFonts w:ascii="Arial" w:hAnsi="Arial" w:cs="Arial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EB026F"/>
    <w:multiLevelType w:val="hybridMultilevel"/>
    <w:tmpl w:val="A93E540C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2tDSxMDcDUqbm5ko6SsGpxcWZ+XkgBca1AF/8IpssAAAA"/>
  </w:docVars>
  <w:rsids>
    <w:rsidRoot w:val="001F6878"/>
    <w:rsid w:val="00003677"/>
    <w:rsid w:val="00005758"/>
    <w:rsid w:val="00012A81"/>
    <w:rsid w:val="00026C0E"/>
    <w:rsid w:val="000352BD"/>
    <w:rsid w:val="00042C04"/>
    <w:rsid w:val="000474A6"/>
    <w:rsid w:val="0006640E"/>
    <w:rsid w:val="00072E2B"/>
    <w:rsid w:val="00096B81"/>
    <w:rsid w:val="000A15B9"/>
    <w:rsid w:val="000C3D74"/>
    <w:rsid w:val="000D0193"/>
    <w:rsid w:val="000F2E26"/>
    <w:rsid w:val="000F58A5"/>
    <w:rsid w:val="001074DC"/>
    <w:rsid w:val="00111C83"/>
    <w:rsid w:val="00114061"/>
    <w:rsid w:val="0013202A"/>
    <w:rsid w:val="001354B0"/>
    <w:rsid w:val="00137CD7"/>
    <w:rsid w:val="00147CE7"/>
    <w:rsid w:val="00156E4C"/>
    <w:rsid w:val="001629D2"/>
    <w:rsid w:val="0016742C"/>
    <w:rsid w:val="001843F7"/>
    <w:rsid w:val="001852C1"/>
    <w:rsid w:val="001927DE"/>
    <w:rsid w:val="001963E6"/>
    <w:rsid w:val="001B7295"/>
    <w:rsid w:val="001C00CF"/>
    <w:rsid w:val="001F6878"/>
    <w:rsid w:val="002052E3"/>
    <w:rsid w:val="00207433"/>
    <w:rsid w:val="00213CE2"/>
    <w:rsid w:val="002159B3"/>
    <w:rsid w:val="002160E9"/>
    <w:rsid w:val="00216324"/>
    <w:rsid w:val="0021719F"/>
    <w:rsid w:val="00220402"/>
    <w:rsid w:val="0023231F"/>
    <w:rsid w:val="002415F6"/>
    <w:rsid w:val="0026004A"/>
    <w:rsid w:val="00264E4F"/>
    <w:rsid w:val="00267A71"/>
    <w:rsid w:val="002742D2"/>
    <w:rsid w:val="0028344A"/>
    <w:rsid w:val="002A3768"/>
    <w:rsid w:val="002A54A6"/>
    <w:rsid w:val="002A67C6"/>
    <w:rsid w:val="002C2D0D"/>
    <w:rsid w:val="002E0299"/>
    <w:rsid w:val="002E5C23"/>
    <w:rsid w:val="002E7061"/>
    <w:rsid w:val="002F02CA"/>
    <w:rsid w:val="002F3145"/>
    <w:rsid w:val="002F3964"/>
    <w:rsid w:val="002F745F"/>
    <w:rsid w:val="00321242"/>
    <w:rsid w:val="003246E3"/>
    <w:rsid w:val="0033327C"/>
    <w:rsid w:val="003352A1"/>
    <w:rsid w:val="003375FB"/>
    <w:rsid w:val="00340B9F"/>
    <w:rsid w:val="00340CE0"/>
    <w:rsid w:val="003426E4"/>
    <w:rsid w:val="003433C3"/>
    <w:rsid w:val="003602E1"/>
    <w:rsid w:val="0036508D"/>
    <w:rsid w:val="003667B6"/>
    <w:rsid w:val="00374D9B"/>
    <w:rsid w:val="00375AC8"/>
    <w:rsid w:val="003762F2"/>
    <w:rsid w:val="003A4E69"/>
    <w:rsid w:val="003E56E7"/>
    <w:rsid w:val="003F064A"/>
    <w:rsid w:val="003F2370"/>
    <w:rsid w:val="00416223"/>
    <w:rsid w:val="00416978"/>
    <w:rsid w:val="00432E4B"/>
    <w:rsid w:val="00434FD3"/>
    <w:rsid w:val="004434C0"/>
    <w:rsid w:val="00444BD4"/>
    <w:rsid w:val="0046163C"/>
    <w:rsid w:val="00471F20"/>
    <w:rsid w:val="00475A2E"/>
    <w:rsid w:val="00486C2B"/>
    <w:rsid w:val="00493645"/>
    <w:rsid w:val="004B57A0"/>
    <w:rsid w:val="004D129C"/>
    <w:rsid w:val="004D337D"/>
    <w:rsid w:val="004D4256"/>
    <w:rsid w:val="004E12F3"/>
    <w:rsid w:val="004E25AF"/>
    <w:rsid w:val="004E4687"/>
    <w:rsid w:val="004E4AD0"/>
    <w:rsid w:val="004F0D7E"/>
    <w:rsid w:val="005007EB"/>
    <w:rsid w:val="00502836"/>
    <w:rsid w:val="00514546"/>
    <w:rsid w:val="00530360"/>
    <w:rsid w:val="00531A88"/>
    <w:rsid w:val="0055429A"/>
    <w:rsid w:val="005630DD"/>
    <w:rsid w:val="00574547"/>
    <w:rsid w:val="005900F5"/>
    <w:rsid w:val="005919DD"/>
    <w:rsid w:val="005A211C"/>
    <w:rsid w:val="005A6F12"/>
    <w:rsid w:val="005B54D2"/>
    <w:rsid w:val="005E457B"/>
    <w:rsid w:val="005F59EE"/>
    <w:rsid w:val="00620BF0"/>
    <w:rsid w:val="00624F68"/>
    <w:rsid w:val="006848A2"/>
    <w:rsid w:val="00693144"/>
    <w:rsid w:val="0069333C"/>
    <w:rsid w:val="006A44FE"/>
    <w:rsid w:val="006B2B8B"/>
    <w:rsid w:val="006B36E5"/>
    <w:rsid w:val="006B5BFC"/>
    <w:rsid w:val="006C0A8F"/>
    <w:rsid w:val="006C6055"/>
    <w:rsid w:val="006C6FC0"/>
    <w:rsid w:val="006D05AC"/>
    <w:rsid w:val="006D5A3E"/>
    <w:rsid w:val="006F1727"/>
    <w:rsid w:val="00702D32"/>
    <w:rsid w:val="00711C03"/>
    <w:rsid w:val="00720F80"/>
    <w:rsid w:val="007308AD"/>
    <w:rsid w:val="00734DE7"/>
    <w:rsid w:val="0073631B"/>
    <w:rsid w:val="00736C1D"/>
    <w:rsid w:val="007462BF"/>
    <w:rsid w:val="00754AE5"/>
    <w:rsid w:val="00757A9F"/>
    <w:rsid w:val="00761F8E"/>
    <w:rsid w:val="00764B8A"/>
    <w:rsid w:val="00767378"/>
    <w:rsid w:val="0077630E"/>
    <w:rsid w:val="007855B7"/>
    <w:rsid w:val="00790AE1"/>
    <w:rsid w:val="007924D6"/>
    <w:rsid w:val="007A23E3"/>
    <w:rsid w:val="007A2466"/>
    <w:rsid w:val="007A76FD"/>
    <w:rsid w:val="007B0E82"/>
    <w:rsid w:val="007C0306"/>
    <w:rsid w:val="007D053B"/>
    <w:rsid w:val="007D2DE2"/>
    <w:rsid w:val="007D32BA"/>
    <w:rsid w:val="007F25F3"/>
    <w:rsid w:val="008058CC"/>
    <w:rsid w:val="00816E54"/>
    <w:rsid w:val="00817B23"/>
    <w:rsid w:val="00827506"/>
    <w:rsid w:val="00847F78"/>
    <w:rsid w:val="00877706"/>
    <w:rsid w:val="00877D92"/>
    <w:rsid w:val="00882508"/>
    <w:rsid w:val="0089178C"/>
    <w:rsid w:val="008953FC"/>
    <w:rsid w:val="00895AE6"/>
    <w:rsid w:val="008B3870"/>
    <w:rsid w:val="008C5889"/>
    <w:rsid w:val="008C614C"/>
    <w:rsid w:val="008D3385"/>
    <w:rsid w:val="008E670A"/>
    <w:rsid w:val="00902C3F"/>
    <w:rsid w:val="0090374F"/>
    <w:rsid w:val="00911D90"/>
    <w:rsid w:val="00913746"/>
    <w:rsid w:val="00924811"/>
    <w:rsid w:val="00937C27"/>
    <w:rsid w:val="00955365"/>
    <w:rsid w:val="0096266C"/>
    <w:rsid w:val="009672D1"/>
    <w:rsid w:val="0097013B"/>
    <w:rsid w:val="00970823"/>
    <w:rsid w:val="00977065"/>
    <w:rsid w:val="009809A3"/>
    <w:rsid w:val="00983D65"/>
    <w:rsid w:val="009854FB"/>
    <w:rsid w:val="0099226D"/>
    <w:rsid w:val="009A1B7A"/>
    <w:rsid w:val="009C2432"/>
    <w:rsid w:val="009D715E"/>
    <w:rsid w:val="009F2E89"/>
    <w:rsid w:val="009F6587"/>
    <w:rsid w:val="00A01E4A"/>
    <w:rsid w:val="00A0496C"/>
    <w:rsid w:val="00A05D05"/>
    <w:rsid w:val="00A10020"/>
    <w:rsid w:val="00A24ADC"/>
    <w:rsid w:val="00A26C67"/>
    <w:rsid w:val="00A306FC"/>
    <w:rsid w:val="00A37E0F"/>
    <w:rsid w:val="00A5736E"/>
    <w:rsid w:val="00A73215"/>
    <w:rsid w:val="00A77B5E"/>
    <w:rsid w:val="00AA191A"/>
    <w:rsid w:val="00AB4696"/>
    <w:rsid w:val="00AD4E32"/>
    <w:rsid w:val="00B1005A"/>
    <w:rsid w:val="00B10AFF"/>
    <w:rsid w:val="00B11417"/>
    <w:rsid w:val="00B15E37"/>
    <w:rsid w:val="00B172C5"/>
    <w:rsid w:val="00B24F11"/>
    <w:rsid w:val="00B308F2"/>
    <w:rsid w:val="00B427E0"/>
    <w:rsid w:val="00B450F4"/>
    <w:rsid w:val="00B703C1"/>
    <w:rsid w:val="00B73CEC"/>
    <w:rsid w:val="00B74ABF"/>
    <w:rsid w:val="00B7530F"/>
    <w:rsid w:val="00BA05E1"/>
    <w:rsid w:val="00BB6A79"/>
    <w:rsid w:val="00BC2EA7"/>
    <w:rsid w:val="00BC54AD"/>
    <w:rsid w:val="00BD6FAA"/>
    <w:rsid w:val="00BE2399"/>
    <w:rsid w:val="00BE5595"/>
    <w:rsid w:val="00BE7816"/>
    <w:rsid w:val="00BF1F9C"/>
    <w:rsid w:val="00C041E4"/>
    <w:rsid w:val="00C11ED9"/>
    <w:rsid w:val="00C2442F"/>
    <w:rsid w:val="00C2788F"/>
    <w:rsid w:val="00C33298"/>
    <w:rsid w:val="00C34B48"/>
    <w:rsid w:val="00C50CB8"/>
    <w:rsid w:val="00C63341"/>
    <w:rsid w:val="00C66C32"/>
    <w:rsid w:val="00C73082"/>
    <w:rsid w:val="00C87198"/>
    <w:rsid w:val="00C93A21"/>
    <w:rsid w:val="00CA6629"/>
    <w:rsid w:val="00CA6DFB"/>
    <w:rsid w:val="00CB2DD7"/>
    <w:rsid w:val="00CB464A"/>
    <w:rsid w:val="00CC1E2F"/>
    <w:rsid w:val="00CD0D9F"/>
    <w:rsid w:val="00CE4E14"/>
    <w:rsid w:val="00CF18AC"/>
    <w:rsid w:val="00D2359D"/>
    <w:rsid w:val="00D35A68"/>
    <w:rsid w:val="00D41782"/>
    <w:rsid w:val="00D50DE4"/>
    <w:rsid w:val="00D51A6A"/>
    <w:rsid w:val="00D54937"/>
    <w:rsid w:val="00D54D1F"/>
    <w:rsid w:val="00D60334"/>
    <w:rsid w:val="00D70E1A"/>
    <w:rsid w:val="00D70E6F"/>
    <w:rsid w:val="00D73556"/>
    <w:rsid w:val="00D73C21"/>
    <w:rsid w:val="00D77C17"/>
    <w:rsid w:val="00D85BFC"/>
    <w:rsid w:val="00D938C2"/>
    <w:rsid w:val="00DD766D"/>
    <w:rsid w:val="00E06238"/>
    <w:rsid w:val="00E37B89"/>
    <w:rsid w:val="00E47F79"/>
    <w:rsid w:val="00E5283B"/>
    <w:rsid w:val="00E53EDA"/>
    <w:rsid w:val="00E54BD6"/>
    <w:rsid w:val="00E613BE"/>
    <w:rsid w:val="00E7124B"/>
    <w:rsid w:val="00E9706B"/>
    <w:rsid w:val="00EA295F"/>
    <w:rsid w:val="00EC60EF"/>
    <w:rsid w:val="00EE1735"/>
    <w:rsid w:val="00EE2603"/>
    <w:rsid w:val="00F11C00"/>
    <w:rsid w:val="00F268E8"/>
    <w:rsid w:val="00F27F7F"/>
    <w:rsid w:val="00F515DA"/>
    <w:rsid w:val="00F53E2A"/>
    <w:rsid w:val="00F607FA"/>
    <w:rsid w:val="00F723A4"/>
    <w:rsid w:val="00F75654"/>
    <w:rsid w:val="00F80093"/>
    <w:rsid w:val="00F90067"/>
    <w:rsid w:val="00FA0754"/>
    <w:rsid w:val="00FA1A64"/>
    <w:rsid w:val="00FD5FD8"/>
    <w:rsid w:val="00FE73F3"/>
    <w:rsid w:val="00FF2419"/>
    <w:rsid w:val="00FF5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74167"/>
  <w15:docId w15:val="{134EBB4A-17F5-4BE5-8782-8EB2A2BAF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481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F68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2432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AC8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5AC8"/>
    <w:rPr>
      <w:rFonts w:ascii="Segoe UI" w:hAnsi="Segoe UI" w:cs="Segoe UI"/>
      <w:sz w:val="18"/>
      <w:szCs w:val="18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306F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6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7B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66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7B6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AE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66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at@iium.edu.my" TargetMode="External"/><Relationship Id="rId13" Type="http://schemas.openxmlformats.org/officeDocument/2006/relationships/hyperlink" Target="mailto:arasiah@iium.edu.m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salizar@iium.edu.m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okman@iium.edu.my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hafiz@iium.edu.m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inol@iium.edu.my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733AAA-1E21-4FF2-BE99-5E70A4A96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841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um</Company>
  <LinksUpToDate>false</LinksUpToDate>
  <CharactersWithSpaces>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rul</dc:creator>
  <cp:lastModifiedBy>60192148846</cp:lastModifiedBy>
  <cp:revision>5</cp:revision>
  <cp:lastPrinted>2019-04-18T01:39:00Z</cp:lastPrinted>
  <dcterms:created xsi:type="dcterms:W3CDTF">2021-10-05T03:35:00Z</dcterms:created>
  <dcterms:modified xsi:type="dcterms:W3CDTF">2022-01-13T03:39:00Z</dcterms:modified>
</cp:coreProperties>
</file>